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3116A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EC3614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 w:rsidRPr="00EC3614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EC3614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EC3614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EC3614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084F4E02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2</w:t>
      </w:r>
      <w:r w:rsidR="000120A2">
        <w:rPr>
          <w:b/>
          <w:bCs/>
          <w:color w:val="000000"/>
          <w:sz w:val="30"/>
          <w:szCs w:val="30"/>
          <w:lang w:val="tr-TR"/>
        </w:rPr>
        <w:t>2</w:t>
      </w:r>
      <w:r w:rsidRPr="00EC3614">
        <w:rPr>
          <w:b/>
          <w:bCs/>
          <w:color w:val="000000"/>
          <w:sz w:val="30"/>
          <w:szCs w:val="30"/>
          <w:lang w:val="tr-TR"/>
        </w:rPr>
        <w:t>–202</w:t>
      </w:r>
      <w:r w:rsidR="000120A2">
        <w:rPr>
          <w:b/>
          <w:bCs/>
          <w:color w:val="000000"/>
          <w:sz w:val="30"/>
          <w:szCs w:val="30"/>
          <w:lang w:val="tr-TR"/>
        </w:rPr>
        <w:t>3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 xml:space="preserve"> </w:t>
      </w:r>
      <w:r w:rsidR="00C13972" w:rsidRPr="00EC3614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2C0381C6" w:rsidR="002763DD" w:rsidRPr="00310109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 w:rsidRPr="00310109">
        <w:rPr>
          <w:b/>
          <w:bCs/>
          <w:color w:val="000000"/>
          <w:sz w:val="32"/>
          <w:szCs w:val="32"/>
          <w:lang w:val="tr-TR"/>
        </w:rPr>
        <w:t>PROJECT-</w:t>
      </w:r>
      <w:r w:rsidR="00310109" w:rsidRPr="00310109">
        <w:rPr>
          <w:b/>
          <w:bCs/>
          <w:color w:val="000000"/>
          <w:sz w:val="32"/>
          <w:szCs w:val="32"/>
          <w:lang w:val="tr-TR"/>
        </w:rPr>
        <w:t>2</w:t>
      </w:r>
      <w:r w:rsidRPr="00310109"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394568C6" w14:textId="62FD17DC" w:rsidR="006F0242" w:rsidRPr="00310109" w:rsidRDefault="00310109" w:rsidP="002763DD">
      <w:pPr>
        <w:jc w:val="center"/>
        <w:rPr>
          <w:b/>
          <w:sz w:val="32"/>
          <w:szCs w:val="32"/>
          <w:lang w:val="tr-TR"/>
        </w:rPr>
      </w:pPr>
      <w:r w:rsidRPr="00310109">
        <w:rPr>
          <w:b/>
          <w:sz w:val="32"/>
          <w:szCs w:val="32"/>
        </w:rPr>
        <w:t xml:space="preserve">LİSTE, YIĞIT, KUYRUK </w:t>
      </w:r>
      <w:proofErr w:type="spellStart"/>
      <w:r w:rsidRPr="00310109">
        <w:rPr>
          <w:b/>
          <w:sz w:val="32"/>
          <w:szCs w:val="32"/>
        </w:rPr>
        <w:t>ve</w:t>
      </w:r>
      <w:proofErr w:type="spellEnd"/>
      <w:r w:rsidRPr="00310109">
        <w:rPr>
          <w:b/>
          <w:sz w:val="32"/>
          <w:szCs w:val="32"/>
        </w:rPr>
        <w:t xml:space="preserve"> ÖNCELİKLİ KUYRUK VERİ YAPILARI</w:t>
      </w:r>
    </w:p>
    <w:p w14:paraId="59DD3C67" w14:textId="77777777" w:rsidR="00310109" w:rsidRDefault="00310109" w:rsidP="002763DD">
      <w:pPr>
        <w:jc w:val="center"/>
        <w:rPr>
          <w:b/>
          <w:sz w:val="30"/>
          <w:szCs w:val="30"/>
          <w:lang w:val="tr-TR"/>
        </w:rPr>
      </w:pPr>
    </w:p>
    <w:p w14:paraId="2E643E68" w14:textId="0116919F" w:rsidR="002763DD" w:rsidRPr="00EC3614" w:rsidRDefault="00ED3C10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DELIVERY</w:t>
      </w:r>
      <w:r w:rsidR="002763DD" w:rsidRPr="00EC3614">
        <w:rPr>
          <w:b/>
          <w:sz w:val="30"/>
          <w:szCs w:val="30"/>
          <w:lang w:val="tr-TR"/>
        </w:rPr>
        <w:t xml:space="preserve"> </w:t>
      </w:r>
      <w:r w:rsidRPr="00EC3614">
        <w:rPr>
          <w:b/>
          <w:sz w:val="30"/>
          <w:szCs w:val="30"/>
          <w:lang w:val="tr-TR"/>
        </w:rPr>
        <w:t>DATE</w:t>
      </w:r>
    </w:p>
    <w:p w14:paraId="56BAE523" w14:textId="2191CEE7" w:rsidR="002763DD" w:rsidRPr="00EC3614" w:rsidRDefault="00BC33CF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/12/2022</w:t>
      </w:r>
    </w:p>
    <w:p w14:paraId="5AF542E2" w14:textId="77777777" w:rsidR="002763DD" w:rsidRPr="00EC3614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EC3614" w:rsidRDefault="00C561A9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PREPARED BY</w:t>
      </w:r>
    </w:p>
    <w:p w14:paraId="30BC8C6D" w14:textId="1172B014" w:rsidR="00CE11AB" w:rsidRPr="00EC3614" w:rsidRDefault="00BC33CF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210000281</w:t>
      </w:r>
      <w:r w:rsidR="00C561A9" w:rsidRPr="00EC3614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Salih Ali Kamacı</w:t>
      </w:r>
    </w:p>
    <w:p w14:paraId="731C3D4D" w14:textId="7F871668" w:rsidR="00ED3C10" w:rsidRPr="00EC3614" w:rsidRDefault="00ED3C10" w:rsidP="005F1E60">
      <w:pPr>
        <w:jc w:val="center"/>
        <w:rPr>
          <w:lang w:val="tr-TR"/>
        </w:rPr>
      </w:pPr>
    </w:p>
    <w:p w14:paraId="5F7FF684" w14:textId="67FF232B" w:rsidR="0016700D" w:rsidRPr="00EC3614" w:rsidRDefault="0016700D" w:rsidP="005F1E60">
      <w:pPr>
        <w:jc w:val="center"/>
        <w:rPr>
          <w:lang w:val="tr-TR"/>
        </w:rPr>
      </w:pPr>
    </w:p>
    <w:p w14:paraId="41F51079" w14:textId="1345E811" w:rsidR="00E07DAD" w:rsidRPr="00EC3614" w:rsidRDefault="00E07DAD" w:rsidP="005F1E60">
      <w:pPr>
        <w:jc w:val="center"/>
        <w:rPr>
          <w:lang w:val="tr-T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EC3614" w:rsidRDefault="00590231">
          <w:pPr>
            <w:pStyle w:val="TBal"/>
          </w:pPr>
          <w:r w:rsidRPr="00EC3614">
            <w:t>İçindekiler</w:t>
          </w:r>
          <w:bookmarkStart w:id="0" w:name="_GoBack"/>
          <w:bookmarkEnd w:id="0"/>
        </w:p>
        <w:p w14:paraId="5678EEF6" w14:textId="6549E791" w:rsidR="0006496A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 w:rsidRPr="00EC3614">
            <w:rPr>
              <w:lang w:val="tr-TR"/>
            </w:rPr>
            <w:fldChar w:fldCharType="begin"/>
          </w:r>
          <w:r w:rsidRPr="00EC3614">
            <w:rPr>
              <w:lang w:val="tr-TR"/>
            </w:rPr>
            <w:instrText xml:space="preserve"> TOC \o "1-3" \h \z \u </w:instrText>
          </w:r>
          <w:r w:rsidRPr="00EC3614">
            <w:rPr>
              <w:lang w:val="tr-TR"/>
            </w:rPr>
            <w:fldChar w:fldCharType="separate"/>
          </w:r>
          <w:hyperlink w:anchor="_Toc118965473" w:history="1">
            <w:r w:rsidR="0006496A" w:rsidRPr="008D6C07">
              <w:rPr>
                <w:rStyle w:val="Kpr"/>
                <w:noProof/>
                <w:lang w:val="tr-TR"/>
              </w:rPr>
              <w:t xml:space="preserve">1) </w:t>
            </w:r>
            <w:r w:rsidR="0006496A" w:rsidRPr="008D6C07">
              <w:rPr>
                <w:rStyle w:val="Kpr"/>
                <w:noProof/>
              </w:rPr>
              <w:t>Türkiye’deki Milli Parklar Listes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3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787439F1" w14:textId="23F41C01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4" w:history="1">
            <w:r w:rsidR="0006496A" w:rsidRPr="008D6C07">
              <w:rPr>
                <w:rStyle w:val="Kpr"/>
                <w:noProof/>
                <w:lang w:val="tr-TR"/>
              </w:rPr>
              <w:t xml:space="preserve">1.a </w:t>
            </w:r>
            <w:r w:rsidR="0006496A" w:rsidRPr="008D6C07">
              <w:rPr>
                <w:rStyle w:val="Kpr"/>
                <w:noProof/>
              </w:rPr>
              <w:t>Milli Park Sınıfı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4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1DDFC5F1" w14:textId="64D0AF11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5" w:history="1">
            <w:r w:rsidR="0006496A" w:rsidRPr="008D6C07">
              <w:rPr>
                <w:rStyle w:val="Kpr"/>
                <w:noProof/>
                <w:lang w:val="tr-TR"/>
              </w:rPr>
              <w:t>1.a.1 Kodlar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5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2CB97DE7" w14:textId="14CD6EDB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6" w:history="1">
            <w:r w:rsidR="0006496A" w:rsidRPr="008D6C07">
              <w:rPr>
                <w:rStyle w:val="Kpr"/>
                <w:noProof/>
                <w:lang w:val="tr-TR"/>
              </w:rPr>
              <w:t>1.a.2 Açıkla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6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631FC81B" w14:textId="66193007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7" w:history="1">
            <w:r w:rsidR="0006496A" w:rsidRPr="008D6C07">
              <w:rPr>
                <w:rStyle w:val="Kpr"/>
                <w:noProof/>
                <w:lang w:val="tr-TR"/>
              </w:rPr>
              <w:t xml:space="preserve">1.b </w:t>
            </w:r>
            <w:r w:rsidR="0006496A" w:rsidRPr="008D6C07">
              <w:rPr>
                <w:rStyle w:val="Kpr"/>
                <w:noProof/>
              </w:rPr>
              <w:t>İki Elemanlı Bir Generic List Dizisi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7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554C8EB2" w14:textId="53312156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8" w:history="1">
            <w:r w:rsidR="0006496A" w:rsidRPr="008D6C07">
              <w:rPr>
                <w:rStyle w:val="Kpr"/>
                <w:noProof/>
                <w:lang w:val="tr-TR"/>
              </w:rPr>
              <w:t>1.b.1 Kodlar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8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750B292A" w14:textId="191CA040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79" w:history="1">
            <w:r w:rsidR="0006496A" w:rsidRPr="008D6C07">
              <w:rPr>
                <w:rStyle w:val="Kpr"/>
                <w:noProof/>
                <w:lang w:val="tr-TR"/>
              </w:rPr>
              <w:t>1.c Dizideki Her Bir Listedeki Bilgilerin ve Elemanların Yüzölçümlerinin Toplamının Yazdırılması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79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3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48371CAE" w14:textId="55BF4942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0" w:history="1">
            <w:r w:rsidR="0006496A" w:rsidRPr="008D6C07">
              <w:rPr>
                <w:rStyle w:val="Kpr"/>
                <w:noProof/>
                <w:lang w:val="tr-TR"/>
              </w:rPr>
              <w:t>1.c.1 Kodlar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0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55412C3" w14:textId="5D3C136A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1" w:history="1">
            <w:r w:rsidR="0006496A" w:rsidRPr="008D6C07">
              <w:rPr>
                <w:rStyle w:val="Kpr"/>
                <w:noProof/>
                <w:lang w:val="tr-TR"/>
              </w:rPr>
              <w:t>1.</w:t>
            </w:r>
            <w:r w:rsidR="0006496A" w:rsidRPr="008D6C07">
              <w:rPr>
                <w:rStyle w:val="Kpr"/>
                <w:noProof/>
              </w:rPr>
              <w:t>c</w:t>
            </w:r>
            <w:r w:rsidR="0006496A" w:rsidRPr="008D6C07">
              <w:rPr>
                <w:rStyle w:val="Kpr"/>
                <w:noProof/>
                <w:lang w:val="tr-TR"/>
              </w:rPr>
              <w:t>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1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4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5606443" w14:textId="1CF46EE8" w:rsidR="0006496A" w:rsidRDefault="004146F6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2" w:history="1">
            <w:r w:rsidR="0006496A" w:rsidRPr="008D6C07">
              <w:rPr>
                <w:rStyle w:val="Kpr"/>
                <w:noProof/>
                <w:lang w:val="tr-TR"/>
              </w:rPr>
              <w:t xml:space="preserve">2) </w:t>
            </w:r>
            <w:r w:rsidR="0006496A" w:rsidRPr="008D6C07">
              <w:rPr>
                <w:rStyle w:val="Kpr"/>
                <w:noProof/>
              </w:rPr>
              <w:t>YIĞIT ve KUYRUK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2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7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5DF31243" w14:textId="09ADB7A4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3" w:history="1">
            <w:r w:rsidR="0006496A" w:rsidRPr="008D6C07">
              <w:rPr>
                <w:rStyle w:val="Kpr"/>
                <w:noProof/>
                <w:lang w:val="tr-TR"/>
              </w:rPr>
              <w:t>2.a Milli Park Yığıtı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3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9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51108FD2" w14:textId="4A742C04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4" w:history="1">
            <w:r w:rsidR="0006496A" w:rsidRPr="008D6C07">
              <w:rPr>
                <w:rStyle w:val="Kpr"/>
                <w:noProof/>
                <w:lang w:val="tr-TR"/>
              </w:rPr>
              <w:t>2.a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4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9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36A5252" w14:textId="17453D6D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5" w:history="1">
            <w:r w:rsidR="0006496A" w:rsidRPr="008D6C07">
              <w:rPr>
                <w:rStyle w:val="Kpr"/>
                <w:noProof/>
                <w:lang w:val="tr-TR"/>
              </w:rPr>
              <w:t>2.a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5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9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20E4BDE7" w14:textId="3F2017ED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6" w:history="1">
            <w:r w:rsidR="0006496A" w:rsidRPr="008D6C07">
              <w:rPr>
                <w:rStyle w:val="Kpr"/>
                <w:noProof/>
                <w:lang w:val="tr-TR"/>
              </w:rPr>
              <w:t>2.b Milli Park Kuyruk Veri Yapısı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6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2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255FD8B" w14:textId="299943E6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7" w:history="1">
            <w:r w:rsidR="0006496A" w:rsidRPr="008D6C07">
              <w:rPr>
                <w:rStyle w:val="Kpr"/>
                <w:noProof/>
                <w:lang w:val="tr-TR"/>
              </w:rPr>
              <w:t>2.b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7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2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37EC80EF" w14:textId="67644500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8" w:history="1">
            <w:r w:rsidR="0006496A" w:rsidRPr="008D6C07">
              <w:rPr>
                <w:rStyle w:val="Kpr"/>
                <w:noProof/>
                <w:lang w:val="tr-TR"/>
              </w:rPr>
              <w:t>2.b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8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2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71B1697" w14:textId="17A624DC" w:rsidR="0006496A" w:rsidRDefault="004146F6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89" w:history="1">
            <w:r w:rsidR="0006496A" w:rsidRPr="008D6C07">
              <w:rPr>
                <w:rStyle w:val="Kpr"/>
                <w:noProof/>
                <w:lang w:val="tr-TR"/>
              </w:rPr>
              <w:t xml:space="preserve">3) </w:t>
            </w:r>
            <w:r w:rsidR="0006496A" w:rsidRPr="008D6C07">
              <w:rPr>
                <w:rStyle w:val="Kpr"/>
                <w:noProof/>
              </w:rPr>
              <w:t>Öncelikli Kuyruk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89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5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353E4718" w14:textId="4F3367C6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0" w:history="1">
            <w:r w:rsidR="0006496A" w:rsidRPr="008D6C07">
              <w:rPr>
                <w:rStyle w:val="Kpr"/>
                <w:noProof/>
                <w:lang w:val="tr-TR"/>
              </w:rPr>
              <w:t>3.a Öncelikli Kuyruk (sınıfı) Oluşturma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0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5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313A2BF3" w14:textId="1E4D4891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1" w:history="1">
            <w:r w:rsidR="0006496A" w:rsidRPr="008D6C07">
              <w:rPr>
                <w:rStyle w:val="Kpr"/>
                <w:noProof/>
                <w:lang w:val="tr-TR"/>
              </w:rPr>
              <w:t>3.a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1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5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1FB4E704" w14:textId="620A23F6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2" w:history="1">
            <w:r w:rsidR="0006496A" w:rsidRPr="008D6C07">
              <w:rPr>
                <w:rStyle w:val="Kpr"/>
                <w:noProof/>
                <w:lang w:val="tr-TR"/>
              </w:rPr>
              <w:t>3.a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2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7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7A0F40D8" w14:textId="361245B7" w:rsidR="0006496A" w:rsidRDefault="004146F6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3" w:history="1">
            <w:r w:rsidR="0006496A" w:rsidRPr="008D6C07">
              <w:rPr>
                <w:rStyle w:val="Kpr"/>
                <w:noProof/>
                <w:lang w:val="tr-TR"/>
              </w:rPr>
              <w:t xml:space="preserve">4) Kuyruk ve </w:t>
            </w:r>
            <w:r w:rsidR="0006496A" w:rsidRPr="008D6C07">
              <w:rPr>
                <w:rStyle w:val="Kpr"/>
                <w:noProof/>
              </w:rPr>
              <w:t>Öncelikli Kuyruk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3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9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363787BE" w14:textId="4A1DB459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4" w:history="1">
            <w:r w:rsidR="0006496A" w:rsidRPr="008D6C07">
              <w:rPr>
                <w:rStyle w:val="Kpr"/>
                <w:noProof/>
                <w:lang w:val="tr-TR"/>
              </w:rPr>
              <w:t>4.a Kuyruk kullanarak süre hesaplanması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4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9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B5F65CF" w14:textId="3736AFCB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5" w:history="1">
            <w:r w:rsidR="0006496A" w:rsidRPr="008D6C07">
              <w:rPr>
                <w:rStyle w:val="Kpr"/>
                <w:noProof/>
                <w:lang w:val="tr-TR"/>
              </w:rPr>
              <w:t>4.a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5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9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65D16B3F" w14:textId="0FF244E9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6" w:history="1">
            <w:r w:rsidR="0006496A" w:rsidRPr="008D6C07">
              <w:rPr>
                <w:rStyle w:val="Kpr"/>
                <w:noProof/>
                <w:lang w:val="tr-TR"/>
              </w:rPr>
              <w:t>4.a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6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19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2E0C40CE" w14:textId="304AFA7F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7" w:history="1">
            <w:r w:rsidR="0006496A" w:rsidRPr="008D6C07">
              <w:rPr>
                <w:rStyle w:val="Kpr"/>
                <w:noProof/>
                <w:lang w:val="tr-TR"/>
              </w:rPr>
              <w:t>4.b Öncelikli Kuyruk sınıfı kullanarak süre hesaplanması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7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21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271EEE69" w14:textId="301FA286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8" w:history="1">
            <w:r w:rsidR="0006496A" w:rsidRPr="008D6C07">
              <w:rPr>
                <w:rStyle w:val="Kpr"/>
                <w:noProof/>
                <w:lang w:val="tr-TR"/>
              </w:rPr>
              <w:t>4.b.1 Kaynak Kod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8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21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68AD083C" w14:textId="3830170C" w:rsidR="0006496A" w:rsidRDefault="004146F6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499" w:history="1">
            <w:r w:rsidR="0006496A" w:rsidRPr="008D6C07">
              <w:rPr>
                <w:rStyle w:val="Kpr"/>
                <w:noProof/>
                <w:lang w:val="tr-TR"/>
              </w:rPr>
              <w:t>4.b.2 Ekran görüntüleri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499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22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5121DAAF" w14:textId="7E2A5B9D" w:rsidR="0006496A" w:rsidRDefault="004146F6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500" w:history="1">
            <w:r w:rsidR="0006496A" w:rsidRPr="008D6C07">
              <w:rPr>
                <w:rStyle w:val="Kpr"/>
                <w:noProof/>
                <w:lang w:val="tr-TR"/>
              </w:rPr>
              <w:t>4.c Kuyruk ve Öncelikli Kuyruk Yapılarının Karşılaştırılması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500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22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1ACF5334" w14:textId="6EDB281C" w:rsidR="0006496A" w:rsidRDefault="004146F6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118965501" w:history="1">
            <w:r w:rsidR="0006496A" w:rsidRPr="008D6C07">
              <w:rPr>
                <w:rStyle w:val="Kpr"/>
                <w:noProof/>
                <w:lang w:val="tr-TR"/>
              </w:rPr>
              <w:t>Öz değerlendirme Tablosu</w:t>
            </w:r>
            <w:r w:rsidR="0006496A">
              <w:rPr>
                <w:noProof/>
                <w:webHidden/>
              </w:rPr>
              <w:tab/>
            </w:r>
            <w:r w:rsidR="0006496A">
              <w:rPr>
                <w:noProof/>
                <w:webHidden/>
              </w:rPr>
              <w:fldChar w:fldCharType="begin"/>
            </w:r>
            <w:r w:rsidR="0006496A">
              <w:rPr>
                <w:noProof/>
                <w:webHidden/>
              </w:rPr>
              <w:instrText xml:space="preserve"> PAGEREF _Toc118965501 \h </w:instrText>
            </w:r>
            <w:r w:rsidR="0006496A">
              <w:rPr>
                <w:noProof/>
                <w:webHidden/>
              </w:rPr>
            </w:r>
            <w:r w:rsidR="0006496A">
              <w:rPr>
                <w:noProof/>
                <w:webHidden/>
              </w:rPr>
              <w:fldChar w:fldCharType="separate"/>
            </w:r>
            <w:r w:rsidR="003F5316">
              <w:rPr>
                <w:noProof/>
                <w:webHidden/>
              </w:rPr>
              <w:t>22</w:t>
            </w:r>
            <w:r w:rsidR="0006496A">
              <w:rPr>
                <w:noProof/>
                <w:webHidden/>
              </w:rPr>
              <w:fldChar w:fldCharType="end"/>
            </w:r>
          </w:hyperlink>
        </w:p>
        <w:p w14:paraId="04E46A4A" w14:textId="3619D130" w:rsidR="00590231" w:rsidRPr="00EC3614" w:rsidRDefault="00590231">
          <w:pPr>
            <w:rPr>
              <w:lang w:val="tr-TR"/>
            </w:rPr>
          </w:pPr>
          <w:r w:rsidRPr="00EC3614">
            <w:rPr>
              <w:b/>
              <w:bCs/>
              <w:lang w:val="tr-TR"/>
            </w:rPr>
            <w:fldChar w:fldCharType="end"/>
          </w:r>
        </w:p>
      </w:sdtContent>
    </w:sdt>
    <w:p w14:paraId="0A4760F2" w14:textId="77777777" w:rsidR="00260915" w:rsidRDefault="00260915" w:rsidP="00CD3DC7">
      <w:pPr>
        <w:pStyle w:val="Balk1"/>
        <w:rPr>
          <w:lang w:val="tr-TR"/>
        </w:rPr>
      </w:pPr>
    </w:p>
    <w:p w14:paraId="060F6BA7" w14:textId="0C17DB5E" w:rsidR="00CD3DC7" w:rsidRPr="00EC3614" w:rsidRDefault="00CD3DC7" w:rsidP="00CD3DC7">
      <w:pPr>
        <w:pStyle w:val="Balk1"/>
        <w:rPr>
          <w:lang w:val="tr-TR"/>
        </w:rPr>
      </w:pPr>
      <w:bookmarkStart w:id="1" w:name="_Toc118965473"/>
      <w:r>
        <w:rPr>
          <w:lang w:val="tr-TR"/>
        </w:rPr>
        <w:t>1</w:t>
      </w:r>
      <w:r w:rsidRPr="00EC3614">
        <w:rPr>
          <w:lang w:val="tr-TR"/>
        </w:rPr>
        <w:t xml:space="preserve">) </w:t>
      </w:r>
      <w:proofErr w:type="spellStart"/>
      <w:r>
        <w:t>Türkiye’deki</w:t>
      </w:r>
      <w:proofErr w:type="spellEnd"/>
      <w:r>
        <w:t xml:space="preserve"> </w:t>
      </w:r>
      <w:proofErr w:type="spellStart"/>
      <w:r>
        <w:t>Milli</w:t>
      </w:r>
      <w:proofErr w:type="spellEnd"/>
      <w:r>
        <w:t xml:space="preserve"> </w:t>
      </w:r>
      <w:proofErr w:type="spellStart"/>
      <w:r>
        <w:t>Parklar</w:t>
      </w:r>
      <w:proofErr w:type="spellEnd"/>
      <w:r>
        <w:t xml:space="preserve"> </w:t>
      </w:r>
      <w:proofErr w:type="spellStart"/>
      <w:r>
        <w:t>Listesi</w:t>
      </w:r>
      <w:bookmarkEnd w:id="1"/>
      <w:proofErr w:type="spellEnd"/>
    </w:p>
    <w:p w14:paraId="3BE20260" w14:textId="7C82F750" w:rsidR="00457339" w:rsidRPr="00EC3614" w:rsidRDefault="00E45FC4" w:rsidP="000B088F">
      <w:pPr>
        <w:pStyle w:val="Balk2"/>
        <w:rPr>
          <w:lang w:val="tr-TR"/>
        </w:rPr>
      </w:pPr>
      <w:bookmarkStart w:id="2" w:name="_Toc118965474"/>
      <w:r w:rsidRPr="00EC3614">
        <w:rPr>
          <w:lang w:val="tr-TR"/>
        </w:rPr>
        <w:t>1.</w:t>
      </w:r>
      <w:r w:rsidR="006E3D9D" w:rsidRPr="00EC3614">
        <w:rPr>
          <w:lang w:val="tr-TR"/>
        </w:rPr>
        <w:t>a</w:t>
      </w:r>
      <w:r w:rsidR="00A82771" w:rsidRPr="00EC3614">
        <w:rPr>
          <w:lang w:val="tr-TR"/>
        </w:rPr>
        <w:t xml:space="preserve"> </w:t>
      </w:r>
      <w:proofErr w:type="spellStart"/>
      <w:r w:rsidR="00310109">
        <w:t>Milli</w:t>
      </w:r>
      <w:proofErr w:type="spellEnd"/>
      <w:r w:rsidR="00310109">
        <w:t xml:space="preserve"> Park </w:t>
      </w:r>
      <w:proofErr w:type="spellStart"/>
      <w:r w:rsidR="00310109">
        <w:t>Sınıfı</w:t>
      </w:r>
      <w:proofErr w:type="spellEnd"/>
      <w:r w:rsidR="00310109">
        <w:t xml:space="preserve"> </w:t>
      </w:r>
      <w:proofErr w:type="spellStart"/>
      <w:r w:rsidR="00310109">
        <w:t>Oluşturma</w:t>
      </w:r>
      <w:bookmarkEnd w:id="2"/>
      <w:proofErr w:type="spellEnd"/>
    </w:p>
    <w:p w14:paraId="6B5A17E2" w14:textId="7CBAA2B3" w:rsidR="00A81B4C" w:rsidRPr="00EC3614" w:rsidRDefault="00590231" w:rsidP="00B3317F">
      <w:pPr>
        <w:pStyle w:val="Balk3"/>
        <w:rPr>
          <w:lang w:val="tr-TR"/>
        </w:rPr>
      </w:pPr>
      <w:bookmarkStart w:id="3" w:name="_Toc118965475"/>
      <w:r w:rsidRPr="00EC3614">
        <w:rPr>
          <w:lang w:val="tr-TR"/>
        </w:rPr>
        <w:t>1.a.1</w:t>
      </w:r>
      <w:r w:rsidR="00B3317F" w:rsidRPr="00EC3614">
        <w:rPr>
          <w:lang w:val="tr-TR"/>
        </w:rPr>
        <w:t xml:space="preserve"> </w:t>
      </w:r>
      <w:r w:rsidR="003C61CF" w:rsidRPr="00EC3614">
        <w:rPr>
          <w:lang w:val="tr-TR"/>
        </w:rPr>
        <w:t>Kodlar</w:t>
      </w:r>
      <w:bookmarkEnd w:id="3"/>
    </w:p>
    <w:p w14:paraId="364E3C86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bookmarkStart w:id="4" w:name="_Toc118965476"/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nesnesinin özelliklerini tutan değişkenler</w:t>
      </w:r>
    </w:p>
    <w:p w14:paraId="72749FEB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7F27DFE5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37C55931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28FB702A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kuc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0 ;</w:t>
      </w:r>
      <w:proofErr w:type="gramEnd"/>
    </w:p>
    <w:p w14:paraId="510ABA0C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buyuk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31A779BE" w14:textId="77777777" w:rsidR="00BA7BE1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</w:p>
    <w:p w14:paraId="23904071" w14:textId="7D4296BD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tipi değişkenler için verilere ulaşılması adına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metodları</w:t>
      </w:r>
      <w:proofErr w:type="spellEnd"/>
    </w:p>
    <w:p w14:paraId="7004FFF9" w14:textId="5F9F8453" w:rsidR="00BC33CF" w:rsidRDefault="00BA7BE1" w:rsidP="00BA7BE1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} }</w:t>
      </w:r>
    </w:p>
    <w:p w14:paraId="4CC0ABAD" w14:textId="77777777" w:rsidR="00BA7BE1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</w:p>
    <w:p w14:paraId="0ADCD3E5" w14:textId="7C0E5430" w:rsidR="00BC33CF" w:rsidRDefault="00BC33CF" w:rsidP="00BA7BE1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İl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} }</w:t>
      </w:r>
    </w:p>
    <w:p w14:paraId="54B9A2F9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70AE1FCB" w14:textId="5C0CC365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 w:rsidR="00BA7BE1"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ab/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} }</w:t>
      </w:r>
    </w:p>
    <w:p w14:paraId="630699D1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0F47D67F" w14:textId="17EF2C01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 w:rsidR="00BA7BE1"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ab/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} }</w:t>
      </w:r>
    </w:p>
    <w:p w14:paraId="7F2BFA3A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552B83B9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d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_a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Parametleri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constructor</w:t>
      </w:r>
      <w:proofErr w:type="spellEnd"/>
    </w:p>
    <w:p w14:paraId="01692568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39CCA80D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ad;</w:t>
      </w:r>
    </w:p>
    <w:p w14:paraId="7B57C713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_a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717D0CB9" w14:textId="77777777" w:rsidR="00BC33CF" w:rsidRDefault="00BC33CF" w:rsidP="00BC33CF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58134026" w14:textId="3851376C" w:rsidR="00BA7BE1" w:rsidRDefault="00BC33CF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}</w:t>
      </w:r>
    </w:p>
    <w:p w14:paraId="4F78D893" w14:textId="6A1F913A" w:rsidR="00334B8E" w:rsidRPr="00EC3614" w:rsidRDefault="00334B8E" w:rsidP="00BC33CF">
      <w:pPr>
        <w:pStyle w:val="Balk3"/>
        <w:rPr>
          <w:lang w:val="tr-TR"/>
        </w:rPr>
      </w:pPr>
      <w:r w:rsidRPr="00EC3614">
        <w:rPr>
          <w:lang w:val="tr-TR"/>
        </w:rPr>
        <w:t xml:space="preserve">1.a.2 </w:t>
      </w:r>
      <w:r w:rsidR="00310109">
        <w:rPr>
          <w:lang w:val="tr-TR"/>
        </w:rPr>
        <w:t>Açıklama</w:t>
      </w:r>
      <w:bookmarkEnd w:id="4"/>
    </w:p>
    <w:p w14:paraId="5048A10B" w14:textId="4E65AFBD" w:rsidR="00BA7BE1" w:rsidRDefault="00BA7BE1" w:rsidP="00BA7BE1">
      <w:pPr>
        <w:pStyle w:val="Balk2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bookmarkStart w:id="5" w:name="_Toc118965477"/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adi</w:t>
      </w:r>
      <w:proofErr w:type="spellEnd"/>
      <w:r w:rsidRPr="00BA7BE1"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= Parkın adını tuta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tructord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d değişkeni ile atanan değer.</w:t>
      </w:r>
    </w:p>
    <w:p w14:paraId="4116918C" w14:textId="1A1ED647" w:rsidR="00BA7BE1" w:rsidRDefault="00BA7BE1" w:rsidP="00BA7BE1">
      <w:pPr>
        <w:pStyle w:val="Balk2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adi</w:t>
      </w:r>
      <w:proofErr w:type="spellEnd"/>
      <w:r w:rsidRPr="00BA7BE1"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= Parkın bulunduğu ili tuta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tructord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_a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ğişkeni ile atanan değer.</w:t>
      </w:r>
    </w:p>
    <w:p w14:paraId="2A83AD91" w14:textId="4132F3BA" w:rsidR="00BA7BE1" w:rsidRDefault="00BA7BE1" w:rsidP="00BA7BE1">
      <w:pPr>
        <w:pStyle w:val="Balk2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ilan_yili</w:t>
      </w:r>
      <w:proofErr w:type="spellEnd"/>
      <w:r w:rsidRPr="00BA7BE1"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= Parkın ilan edildiği yılı tuta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tructord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ğişkeni ile atanan değer.</w:t>
      </w:r>
    </w:p>
    <w:p w14:paraId="313E1602" w14:textId="26752AF9" w:rsidR="00BA7BE1" w:rsidRDefault="00BA7BE1" w:rsidP="00D824D5">
      <w:pPr>
        <w:pStyle w:val="Balk2"/>
        <w:rPr>
          <w:lang w:val="tr-TR"/>
        </w:rPr>
      </w:pP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= Parkın yüzölçümünü tuta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tructord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ğişkeni ile atanan değer.</w:t>
      </w:r>
    </w:p>
    <w:p w14:paraId="79E0C9D4" w14:textId="5D278018" w:rsidR="00BA7BE1" w:rsidRDefault="00BA7BE1" w:rsidP="00D824D5">
      <w:pPr>
        <w:pStyle w:val="Balk2"/>
        <w:rPr>
          <w:lang w:val="tr-TR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ğerini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etodu.</w:t>
      </w:r>
    </w:p>
    <w:p w14:paraId="010968FD" w14:textId="339E2575" w:rsidR="00BA7BE1" w:rsidRDefault="00BA7BE1" w:rsidP="00D824D5">
      <w:pPr>
        <w:pStyle w:val="Balk2"/>
        <w:rPr>
          <w:lang w:val="tr-TR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İl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l_ad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ğerini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etodu.</w:t>
      </w:r>
    </w:p>
    <w:p w14:paraId="26238091" w14:textId="1E2E1D6C" w:rsidR="00BA7BE1" w:rsidRDefault="00BA7BE1" w:rsidP="00D824D5">
      <w:pPr>
        <w:pStyle w:val="Balk2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ilan_yi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ğerini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etodu.</w:t>
      </w:r>
    </w:p>
    <w:p w14:paraId="2E3EEE19" w14:textId="34350256" w:rsidR="00BA7BE1" w:rsidRDefault="00BA7BE1" w:rsidP="00D824D5">
      <w:pPr>
        <w:pStyle w:val="Balk2"/>
        <w:rPr>
          <w:lang w:val="tr-TR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ğerini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ge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etodu.</w:t>
      </w:r>
    </w:p>
    <w:p w14:paraId="3FB1FA29" w14:textId="2FBB2C13" w:rsidR="00D824D5" w:rsidRPr="00EC3614" w:rsidRDefault="00D824D5" w:rsidP="00D824D5">
      <w:pPr>
        <w:pStyle w:val="Balk2"/>
        <w:rPr>
          <w:lang w:val="tr-TR"/>
        </w:rPr>
      </w:pPr>
      <w:r w:rsidRPr="00EC3614">
        <w:rPr>
          <w:lang w:val="tr-TR"/>
        </w:rPr>
        <w:t>1.b</w:t>
      </w:r>
      <w:r w:rsidR="00916024" w:rsidRPr="00EC3614">
        <w:rPr>
          <w:lang w:val="tr-TR"/>
        </w:rPr>
        <w:t xml:space="preserve"> </w:t>
      </w:r>
      <w:proofErr w:type="spellStart"/>
      <w:r w:rsidR="00310109">
        <w:t>İki</w:t>
      </w:r>
      <w:proofErr w:type="spellEnd"/>
      <w:r w:rsidR="00310109">
        <w:t xml:space="preserve"> </w:t>
      </w:r>
      <w:proofErr w:type="spellStart"/>
      <w:r w:rsidR="00310109">
        <w:t>Elemanlı</w:t>
      </w:r>
      <w:proofErr w:type="spellEnd"/>
      <w:r w:rsidR="00310109">
        <w:t xml:space="preserve"> </w:t>
      </w:r>
      <w:proofErr w:type="spellStart"/>
      <w:r w:rsidR="00310109">
        <w:t>Bir</w:t>
      </w:r>
      <w:proofErr w:type="spellEnd"/>
      <w:r w:rsidR="00310109">
        <w:t xml:space="preserve"> Generic List </w:t>
      </w:r>
      <w:proofErr w:type="spellStart"/>
      <w:r w:rsidR="00310109">
        <w:t>Dizisi</w:t>
      </w:r>
      <w:proofErr w:type="spellEnd"/>
      <w:r w:rsidR="00310109">
        <w:t xml:space="preserve"> </w:t>
      </w:r>
      <w:proofErr w:type="spellStart"/>
      <w:r w:rsidR="00310109">
        <w:t>Oluşturma</w:t>
      </w:r>
      <w:bookmarkEnd w:id="5"/>
      <w:proofErr w:type="spellEnd"/>
      <w:r w:rsidR="00310109">
        <w:t xml:space="preserve"> </w:t>
      </w:r>
    </w:p>
    <w:p w14:paraId="628E8ABD" w14:textId="415106AD" w:rsidR="00E437E4" w:rsidRPr="00EC3614" w:rsidRDefault="00E437E4" w:rsidP="00E437E4">
      <w:pPr>
        <w:pStyle w:val="Balk3"/>
        <w:rPr>
          <w:lang w:val="tr-TR"/>
        </w:rPr>
      </w:pPr>
      <w:bookmarkStart w:id="6" w:name="_Toc118965478"/>
      <w:r w:rsidRPr="00EC3614">
        <w:rPr>
          <w:lang w:val="tr-TR"/>
        </w:rPr>
        <w:t>1.b.1 Kodlar</w:t>
      </w:r>
      <w:bookmarkEnd w:id="6"/>
    </w:p>
    <w:p w14:paraId="46C145B1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bookmarkStart w:id="7" w:name="_Toc118965479"/>
    </w:p>
    <w:p w14:paraId="65B1BFEB" w14:textId="0624A45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cuk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&gt;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15.000 den küçük yüzölçümüne sahip parklar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kucukmp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ye atanır.</w:t>
      </w:r>
    </w:p>
    <w:p w14:paraId="6055B80A" w14:textId="77777777" w:rsidR="009C0BEC" w:rsidRDefault="00BA7BE1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buyuk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&gt;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15.000 den büyük yüzölçümüne sahip parklar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buyukmp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ye atanır.</w:t>
      </w:r>
    </w:p>
    <w:p w14:paraId="65675836" w14:textId="3B5FABFC" w:rsidR="00BA7BE1" w:rsidRDefault="00BA7BE1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objec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yuzolcumluLis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objec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2] {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cukmp,buyukmp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};</w:t>
      </w:r>
    </w:p>
    <w:p w14:paraId="0617479D" w14:textId="77777777" w:rsidR="009C0BEC" w:rsidRDefault="009C0BEC" w:rsidP="00BA7BE1">
      <w:pPr>
        <w:pStyle w:val="Balk2"/>
        <w:rPr>
          <w:lang w:val="tr-TR"/>
        </w:rPr>
      </w:pPr>
    </w:p>
    <w:p w14:paraId="40EB0BB2" w14:textId="438FFE30" w:rsidR="00021FB4" w:rsidRPr="00021FB4" w:rsidRDefault="00686F22" w:rsidP="00BA7BE1">
      <w:pPr>
        <w:pStyle w:val="Balk2"/>
        <w:rPr>
          <w:lang w:val="tr-TR"/>
        </w:rPr>
      </w:pPr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 xml:space="preserve"> </w:t>
      </w:r>
      <w:r w:rsidR="001D485F">
        <w:rPr>
          <w:lang w:val="tr-TR"/>
        </w:rPr>
        <w:t>Dizideki Her Bir Listedeki Bilgilerin ve Elemanların Yüzölçümlerinin Toplamının Yazdırılması</w:t>
      </w:r>
      <w:bookmarkEnd w:id="7"/>
      <w:r w:rsidR="001D485F">
        <w:rPr>
          <w:lang w:val="tr-TR"/>
        </w:rPr>
        <w:t xml:space="preserve"> </w:t>
      </w:r>
    </w:p>
    <w:p w14:paraId="6BC47B0D" w14:textId="3213DBC6" w:rsidR="00686F22" w:rsidRPr="00EC3614" w:rsidRDefault="00686F22" w:rsidP="00A25840">
      <w:pPr>
        <w:pStyle w:val="Balk3"/>
        <w:rPr>
          <w:lang w:val="tr-TR"/>
        </w:rPr>
      </w:pPr>
      <w:bookmarkStart w:id="8" w:name="_Toc118965480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1 Kodlar</w:t>
      </w:r>
      <w:bookmarkEnd w:id="8"/>
    </w:p>
    <w:p w14:paraId="4476AB20" w14:textId="192A2952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bookmarkStart w:id="9" w:name="_Toc118965481"/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lar.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&lt; 15.000) </w:t>
      </w:r>
    </w:p>
    <w:p w14:paraId="178FB0B0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7E79FD0A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kuc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lar.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28ED762D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cukmp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l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}</w:t>
      </w:r>
    </w:p>
    <w:p w14:paraId="38DB5478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51445B4E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else</w:t>
      </w:r>
      <w:proofErr w:type="gramEnd"/>
    </w:p>
    <w:p w14:paraId="466FA5C3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44370F4B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buy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lar.Par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0F5287D7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buyukmp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l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}</w:t>
      </w:r>
    </w:p>
    <w:p w14:paraId="6C32038B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55BECD6D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cukmp.Cou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i++)</w:t>
      </w:r>
    </w:p>
    <w:p w14:paraId="13DBB806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YÜZÖLÇÜMÜ 15.000`DEN KÜÇÜK PARK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6F2F8775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                                                  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0D6C8613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Yazdi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cuk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i]); }</w:t>
      </w:r>
    </w:p>
    <w:p w14:paraId="1760300A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601FBEC1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3CE5EB1F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buyukmp.Cou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i++)</w:t>
      </w:r>
    </w:p>
    <w:p w14:paraId="5B79EB83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YÜZÖLÇÜMÜ 15.000`DEN BÜYÜK PARK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6F4CE5F7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                                                  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741F2BB7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Yazdi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buyuk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i]); }</w:t>
      </w:r>
    </w:p>
    <w:p w14:paraId="6ADCF667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39E5AF0D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Yüzölçümü 15.000`den küçük parkların yüzölçümleri toplamı = {0}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kuc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3B795346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                                                  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3847E81A" w14:textId="64DC30A2" w:rsidR="00BA7BE1" w:rsidRDefault="00BA7BE1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Yüzölçümü 15.000`den büyük parkların yüzölçümleri toplamı = {0}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buy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 xml:space="preserve">"                  </w:t>
      </w:r>
      <w:r w:rsidR="00D56DF5"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 xml:space="preserve">                             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36A7C4BF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7521A0E6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00495FD4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41F38641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643FADCC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0C8E8799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1A45AD11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0C623054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30D51DC5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7A83206E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03BDC56D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74A6AD28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415C56B6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30C69905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684C12C0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563BE542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68135CEC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0E933638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7EBEA0FD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12BEB276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7D15E6BD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7B521A42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0DC5DFDD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4B308B3E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7D535DAC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26151E3E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493450A2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38A3C678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19814DEA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56AF4079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632BD1BE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4BA2E11E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7B8FF68F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44EB8FE0" w14:textId="77777777" w:rsidR="00D56DF5" w:rsidRDefault="00D56DF5" w:rsidP="00BA7BE1">
      <w:pPr>
        <w:pStyle w:val="Balk3"/>
        <w:rPr>
          <w:rStyle w:val="Balk2Char"/>
          <w:lang w:val="tr-TR"/>
        </w:rPr>
      </w:pPr>
    </w:p>
    <w:p w14:paraId="18D47077" w14:textId="192A2952" w:rsidR="00686F22" w:rsidRPr="00EC3614" w:rsidRDefault="00686F22" w:rsidP="00BA7BE1">
      <w:pPr>
        <w:pStyle w:val="Balk3"/>
        <w:rPr>
          <w:lang w:val="tr-TR"/>
        </w:rPr>
      </w:pPr>
      <w:r w:rsidRPr="00A25840">
        <w:rPr>
          <w:rStyle w:val="Balk2Char"/>
          <w:lang w:val="tr-TR"/>
        </w:rPr>
        <w:lastRenderedPageBreak/>
        <w:t>1.</w:t>
      </w:r>
      <w:r w:rsidRPr="00A25840">
        <w:rPr>
          <w:rStyle w:val="Balk2Char"/>
        </w:rPr>
        <w:t>c</w:t>
      </w:r>
      <w:r w:rsidRPr="00A25840">
        <w:rPr>
          <w:rStyle w:val="Balk2Char"/>
          <w:lang w:val="tr-TR"/>
        </w:rPr>
        <w:t>.2</w:t>
      </w:r>
      <w:r w:rsidRPr="00EC3614">
        <w:rPr>
          <w:lang w:val="tr-TR"/>
        </w:rPr>
        <w:t xml:space="preserve"> Ekran görüntüler</w:t>
      </w:r>
      <w:bookmarkEnd w:id="9"/>
      <w:r w:rsidR="00D56DF5">
        <w:rPr>
          <w:lang w:val="tr-TR"/>
        </w:rPr>
        <w:t>i</w:t>
      </w:r>
    </w:p>
    <w:p w14:paraId="2AA82CC3" w14:textId="744B1855" w:rsidR="009C0BEC" w:rsidRDefault="009C0BEC" w:rsidP="00A444C5">
      <w:pPr>
        <w:pStyle w:val="Balk1"/>
        <w:rPr>
          <w:lang w:val="tr-TR"/>
        </w:rPr>
      </w:pPr>
      <w:bookmarkStart w:id="10" w:name="_Toc118965482"/>
      <w:r>
        <w:rPr>
          <w:noProof/>
          <w:lang w:val="tr-TR" w:eastAsia="tr-TR" w:bidi="ar-SA"/>
        </w:rPr>
        <w:lastRenderedPageBreak/>
        <w:drawing>
          <wp:inline distT="0" distB="0" distL="0" distR="0" wp14:anchorId="729A6D6B" wp14:editId="2FCD9B98">
            <wp:extent cx="5749925" cy="3235325"/>
            <wp:effectExtent l="0" t="0" r="3175" b="3175"/>
            <wp:docPr id="1" name="Resim 1" descr="C:\Users\Ali Kamacı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li Kamacı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5316">
        <w:rPr>
          <w:noProof/>
          <w:lang w:val="tr-TR" w:eastAsia="tr-TR" w:bidi="ar-SA"/>
        </w:rPr>
        <w:pict w14:anchorId="0E3081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2.75pt;height:254.75pt">
            <v:imagedata r:id="rId9" o:title="5"/>
          </v:shape>
        </w:pict>
      </w:r>
      <w:r w:rsidR="003F5316">
        <w:rPr>
          <w:lang w:val="tr-TR"/>
        </w:rPr>
        <w:lastRenderedPageBreak/>
        <w:pict w14:anchorId="3A0AB24C">
          <v:shape id="_x0000_i1026" type="#_x0000_t75" style="width:452.75pt;height:254.75pt">
            <v:imagedata r:id="rId10" o:title="2"/>
          </v:shape>
        </w:pict>
      </w:r>
      <w:r w:rsidR="003F5316">
        <w:rPr>
          <w:lang w:val="tr-TR"/>
        </w:rPr>
        <w:pict w14:anchorId="6FF31D93">
          <v:shape id="_x0000_i1027" type="#_x0000_t75" style="width:452.75pt;height:254.75pt">
            <v:imagedata r:id="rId11" o:title="3"/>
          </v:shape>
        </w:pict>
      </w:r>
    </w:p>
    <w:p w14:paraId="3536F0EE" w14:textId="3B3F0EAC" w:rsidR="009C0BEC" w:rsidRDefault="003F5316" w:rsidP="00A444C5">
      <w:pPr>
        <w:pStyle w:val="Balk1"/>
        <w:rPr>
          <w:lang w:val="tr-TR"/>
        </w:rPr>
      </w:pPr>
      <w:r>
        <w:rPr>
          <w:lang w:val="tr-TR"/>
        </w:rPr>
        <w:pict w14:anchorId="7D22A3D0">
          <v:shape id="_x0000_i1028" type="#_x0000_t75" style="width:390.55pt;height:42.55pt">
            <v:imagedata r:id="rId12" o:title="6yuzolcm"/>
          </v:shape>
        </w:pict>
      </w:r>
    </w:p>
    <w:p w14:paraId="75FFA6C6" w14:textId="77777777" w:rsidR="009C0BEC" w:rsidRDefault="009C0BEC" w:rsidP="00A444C5">
      <w:pPr>
        <w:pStyle w:val="Balk1"/>
        <w:rPr>
          <w:lang w:val="tr-TR"/>
        </w:rPr>
      </w:pPr>
    </w:p>
    <w:p w14:paraId="2CCF8F1E" w14:textId="77777777" w:rsidR="009C0BEC" w:rsidRDefault="009C0BEC" w:rsidP="00A444C5">
      <w:pPr>
        <w:pStyle w:val="Balk1"/>
        <w:rPr>
          <w:lang w:val="tr-TR"/>
        </w:rPr>
      </w:pPr>
    </w:p>
    <w:p w14:paraId="7A61AC73" w14:textId="77777777" w:rsidR="009C0BEC" w:rsidRDefault="009C0BEC" w:rsidP="00A444C5">
      <w:pPr>
        <w:pStyle w:val="Balk1"/>
        <w:rPr>
          <w:lang w:val="tr-TR"/>
        </w:rPr>
      </w:pPr>
    </w:p>
    <w:p w14:paraId="5C478B25" w14:textId="40939FAE" w:rsidR="00D824D5" w:rsidRPr="00EC3614" w:rsidRDefault="00CB78D1" w:rsidP="00A444C5">
      <w:pPr>
        <w:pStyle w:val="Balk1"/>
        <w:rPr>
          <w:lang w:val="tr-TR"/>
        </w:rPr>
      </w:pPr>
      <w:r w:rsidRPr="00EC3614">
        <w:rPr>
          <w:lang w:val="tr-TR"/>
        </w:rPr>
        <w:lastRenderedPageBreak/>
        <w:t xml:space="preserve">2) </w:t>
      </w:r>
      <w:r w:rsidR="00E63A24">
        <w:t xml:space="preserve">YIĞIT </w:t>
      </w:r>
      <w:proofErr w:type="spellStart"/>
      <w:r w:rsidR="00E63A24">
        <w:t>ve</w:t>
      </w:r>
      <w:proofErr w:type="spellEnd"/>
      <w:r w:rsidR="00E63A24">
        <w:t xml:space="preserve"> KUYRUK</w:t>
      </w:r>
      <w:bookmarkEnd w:id="10"/>
    </w:p>
    <w:p w14:paraId="4C48BAD9" w14:textId="77777777" w:rsidR="00A444C5" w:rsidRPr="00EC3614" w:rsidRDefault="00A444C5" w:rsidP="00A444C5">
      <w:pPr>
        <w:rPr>
          <w:lang w:val="tr-TR"/>
        </w:rPr>
      </w:pPr>
      <w:r w:rsidRPr="00EC3614">
        <w:rPr>
          <w:lang w:val="tr-TR"/>
        </w:rPr>
        <w:t>//</w:t>
      </w:r>
      <w:proofErr w:type="spellStart"/>
      <w:r w:rsidRPr="00EC3614">
        <w:rPr>
          <w:lang w:val="tr-TR"/>
        </w:rPr>
        <w:t>The</w:t>
      </w:r>
      <w:proofErr w:type="spellEnd"/>
      <w:r w:rsidRPr="00EC3614">
        <w:rPr>
          <w:lang w:val="tr-TR"/>
        </w:rPr>
        <w:t xml:space="preserve"> platform, </w:t>
      </w:r>
      <w:proofErr w:type="spellStart"/>
      <w:r w:rsidRPr="00EC3614">
        <w:rPr>
          <w:lang w:val="tr-TR"/>
        </w:rPr>
        <w:t>version</w:t>
      </w:r>
      <w:proofErr w:type="spellEnd"/>
      <w:r w:rsidRPr="00EC3614">
        <w:rPr>
          <w:lang w:val="tr-TR"/>
        </w:rPr>
        <w:t xml:space="preserve">, </w:t>
      </w:r>
      <w:proofErr w:type="spellStart"/>
      <w:r w:rsidRPr="00EC3614">
        <w:rPr>
          <w:lang w:val="tr-TR"/>
        </w:rPr>
        <w:t>and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programming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language</w:t>
      </w:r>
      <w:proofErr w:type="spellEnd"/>
      <w:r w:rsidRPr="00EC3614">
        <w:rPr>
          <w:lang w:val="tr-TR"/>
        </w:rPr>
        <w:t xml:space="preserve"> </w:t>
      </w:r>
      <w:proofErr w:type="spellStart"/>
      <w:r w:rsidRPr="00EC3614">
        <w:rPr>
          <w:lang w:val="tr-TR"/>
        </w:rPr>
        <w:t>used</w:t>
      </w:r>
      <w:proofErr w:type="spellEnd"/>
    </w:p>
    <w:p w14:paraId="1A137286" w14:textId="5295597E" w:rsidR="003064A8" w:rsidRDefault="00A444C5" w:rsidP="003064A8">
      <w:pPr>
        <w:pStyle w:val="Balk2"/>
        <w:rPr>
          <w:lang w:val="tr-TR"/>
        </w:rPr>
      </w:pPr>
      <w:bookmarkStart w:id="11" w:name="_Toc118965483"/>
      <w:r w:rsidRPr="00EC3614">
        <w:rPr>
          <w:lang w:val="tr-TR"/>
        </w:rPr>
        <w:t>2.a</w:t>
      </w:r>
      <w:r w:rsidR="001030CF" w:rsidRPr="00EC3614">
        <w:rPr>
          <w:lang w:val="tr-TR"/>
        </w:rPr>
        <w:t xml:space="preserve"> </w:t>
      </w:r>
      <w:r w:rsidR="00E63A24">
        <w:rPr>
          <w:lang w:val="tr-TR"/>
        </w:rPr>
        <w:t xml:space="preserve">Milli Park </w:t>
      </w:r>
      <w:proofErr w:type="spellStart"/>
      <w:r w:rsidR="00E63A24">
        <w:rPr>
          <w:lang w:val="tr-TR"/>
        </w:rPr>
        <w:t>Yığıtı</w:t>
      </w:r>
      <w:proofErr w:type="spellEnd"/>
      <w:r w:rsidR="00E63A24">
        <w:rPr>
          <w:lang w:val="tr-TR"/>
        </w:rPr>
        <w:t xml:space="preserve"> Oluşturma</w:t>
      </w:r>
      <w:bookmarkEnd w:id="11"/>
    </w:p>
    <w:p w14:paraId="30D81F6F" w14:textId="5A8BB08E" w:rsidR="006E5F93" w:rsidRPr="00EC3614" w:rsidRDefault="006E5F93" w:rsidP="006E5F93">
      <w:pPr>
        <w:pStyle w:val="Balk3"/>
        <w:rPr>
          <w:lang w:val="tr-TR"/>
        </w:rPr>
      </w:pPr>
      <w:bookmarkStart w:id="12" w:name="_Toc118965484"/>
      <w:r w:rsidRPr="00EC3614">
        <w:rPr>
          <w:lang w:val="tr-TR"/>
        </w:rPr>
        <w:t>2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12"/>
    </w:p>
    <w:p w14:paraId="29ED84CA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bookmarkStart w:id="13" w:name="_Toc118965485"/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size of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stack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</w:t>
      </w:r>
      <w:proofErr w:type="spellEnd"/>
    </w:p>
    <w:p w14:paraId="180BF687" w14:textId="217CA7E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1DFD54EA" w14:textId="2DC1530B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op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top of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stack</w:t>
      </w:r>
      <w:proofErr w:type="spellEnd"/>
    </w:p>
    <w:p w14:paraId="1AAF4D82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523D260E" w14:textId="0FEEE1E2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Sta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constructor</w:t>
      </w:r>
      <w:proofErr w:type="spellEnd"/>
    </w:p>
    <w:p w14:paraId="0EE9B8E9" w14:textId="1F1F8B3F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{</w:t>
      </w:r>
    </w:p>
    <w:p w14:paraId="3767839C" w14:textId="65FCED11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s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set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size</w:t>
      </w:r>
    </w:p>
    <w:p w14:paraId="1930BDA8" w14:textId="2ED03312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]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creat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</w:t>
      </w:r>
      <w:proofErr w:type="spellEnd"/>
    </w:p>
    <w:p w14:paraId="7DE8A288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-1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no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s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yet</w:t>
      </w:r>
    </w:p>
    <w:p w14:paraId="60B026B4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60C9A56D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32DC1EDD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us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put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on top of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stack</w:t>
      </w:r>
      <w:proofErr w:type="spellEnd"/>
    </w:p>
    <w:p w14:paraId="4198DD13" w14:textId="77777777" w:rsidR="00BA7BE1" w:rsidRDefault="00BA7BE1" w:rsidP="00BA7B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4B541703" w14:textId="30922735" w:rsidR="0006288F" w:rsidRDefault="00BA7BE1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stackArra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++top] = j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ncremen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top, insert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}</w:t>
      </w:r>
    </w:p>
    <w:p w14:paraId="37F007F1" w14:textId="37406B8A" w:rsidR="00E63A24" w:rsidRDefault="00E63A24" w:rsidP="00BA7BE1">
      <w:pPr>
        <w:pStyle w:val="Balk3"/>
        <w:rPr>
          <w:lang w:val="tr-TR"/>
        </w:rPr>
      </w:pPr>
      <w:r w:rsidRPr="00EC3614">
        <w:rPr>
          <w:lang w:val="tr-TR"/>
        </w:rPr>
        <w:t>2.</w:t>
      </w:r>
      <w:r>
        <w:rPr>
          <w:lang w:val="tr-TR"/>
        </w:rPr>
        <w:t>a</w:t>
      </w:r>
      <w:r w:rsidRPr="00EC3614">
        <w:rPr>
          <w:lang w:val="tr-TR"/>
        </w:rPr>
        <w:t>.</w:t>
      </w:r>
      <w:r w:rsidR="00514710"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>Ekran Görüntüleri</w:t>
      </w:r>
      <w:bookmarkEnd w:id="13"/>
    </w:p>
    <w:p w14:paraId="3D6A639A" w14:textId="25D68EB7" w:rsidR="009C0BEC" w:rsidRDefault="009C0BEC" w:rsidP="009C0BEC">
      <w:pPr>
        <w:rPr>
          <w:lang w:val="tr-TR"/>
        </w:rPr>
      </w:pPr>
    </w:p>
    <w:p w14:paraId="332DCAB6" w14:textId="126602AF" w:rsidR="009C0BEC" w:rsidRDefault="009C0BEC" w:rsidP="009C0BEC">
      <w:pPr>
        <w:rPr>
          <w:lang w:val="tr-TR"/>
        </w:rPr>
      </w:pPr>
      <w:r>
        <w:rPr>
          <w:noProof/>
          <w:lang w:val="tr-TR" w:eastAsia="tr-TR" w:bidi="ar-SA"/>
        </w:rPr>
        <w:lastRenderedPageBreak/>
        <w:drawing>
          <wp:inline distT="0" distB="0" distL="0" distR="0" wp14:anchorId="44F133A8" wp14:editId="59297D3C">
            <wp:extent cx="5749925" cy="3235325"/>
            <wp:effectExtent l="0" t="0" r="3175" b="3175"/>
            <wp:docPr id="2" name="Resim 2" descr="C:\Users\Ali Kamacı\AppData\Local\Microsoft\Windows\INetCache\Content.Word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li Kamacı\AppData\Local\Microsoft\Windows\INetCache\Content.Word\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 w:bidi="ar-SA"/>
        </w:rPr>
        <w:drawing>
          <wp:inline distT="0" distB="0" distL="0" distR="0" wp14:anchorId="08D7C0FA" wp14:editId="3E078614">
            <wp:extent cx="5749925" cy="3235325"/>
            <wp:effectExtent l="0" t="0" r="3175" b="3175"/>
            <wp:docPr id="3" name="Resim 3" descr="C:\Users\Ali Kamacı\AppData\Local\Microsoft\Windows\INetCache\Content.Word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Ali Kamacı\AppData\Local\Microsoft\Windows\INetCache\Content.Word\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146F6">
        <w:rPr>
          <w:noProof/>
          <w:lang w:val="tr-TR" w:eastAsia="tr-TR" w:bidi="ar-SA"/>
        </w:rPr>
        <w:lastRenderedPageBreak/>
        <w:pict w14:anchorId="311947F5">
          <v:shape id="_x0000_i1029" type="#_x0000_t75" style="width:452.75pt;height:254.75pt">
            <v:imagedata r:id="rId15" o:title="10"/>
          </v:shape>
        </w:pict>
      </w:r>
      <w:r w:rsidR="004146F6">
        <w:rPr>
          <w:noProof/>
          <w:lang w:val="tr-TR" w:eastAsia="tr-TR" w:bidi="ar-SA"/>
        </w:rPr>
        <w:pict w14:anchorId="1BAB798A">
          <v:shape id="_x0000_i1030" type="#_x0000_t75" style="width:452.75pt;height:254.75pt">
            <v:imagedata r:id="rId16" o:title="11"/>
          </v:shape>
        </w:pict>
      </w:r>
      <w:r w:rsidR="004146F6">
        <w:rPr>
          <w:noProof/>
          <w:lang w:val="tr-TR" w:eastAsia="tr-TR" w:bidi="ar-SA"/>
        </w:rPr>
        <w:lastRenderedPageBreak/>
        <w:pict w14:anchorId="3DB6EEFC">
          <v:shape id="_x0000_i1031" type="#_x0000_t75" style="width:452.75pt;height:254.75pt">
            <v:imagedata r:id="rId17" o:title="12"/>
          </v:shape>
        </w:pict>
      </w:r>
    </w:p>
    <w:p w14:paraId="2A0A37AC" w14:textId="3D0A073E" w:rsidR="009C0BEC" w:rsidRDefault="009C0BEC" w:rsidP="009C0BEC">
      <w:pPr>
        <w:rPr>
          <w:lang w:val="tr-TR"/>
        </w:rPr>
      </w:pPr>
    </w:p>
    <w:p w14:paraId="44C49849" w14:textId="2BB413AD" w:rsidR="009C0BEC" w:rsidRDefault="009C0BEC" w:rsidP="009C0BEC">
      <w:pPr>
        <w:rPr>
          <w:lang w:val="tr-TR"/>
        </w:rPr>
      </w:pPr>
    </w:p>
    <w:p w14:paraId="3663A2E6" w14:textId="52027FE4" w:rsidR="009C0BEC" w:rsidRPr="009C0BEC" w:rsidRDefault="009C0BEC" w:rsidP="009C0BEC">
      <w:pPr>
        <w:rPr>
          <w:lang w:val="tr-TR"/>
        </w:rPr>
      </w:pPr>
    </w:p>
    <w:p w14:paraId="57F56F83" w14:textId="7F128322" w:rsidR="00A444C5" w:rsidRPr="00EC3614" w:rsidRDefault="004E5B73" w:rsidP="00A444C5">
      <w:pPr>
        <w:pStyle w:val="Balk2"/>
        <w:rPr>
          <w:lang w:val="tr-TR"/>
        </w:rPr>
      </w:pPr>
      <w:bookmarkStart w:id="14" w:name="_Toc118965486"/>
      <w:r w:rsidRPr="00EC3614">
        <w:rPr>
          <w:lang w:val="tr-TR"/>
        </w:rPr>
        <w:t>2.</w:t>
      </w:r>
      <w:r w:rsidR="00A444C5" w:rsidRPr="00EC3614">
        <w:rPr>
          <w:lang w:val="tr-TR"/>
        </w:rPr>
        <w:t xml:space="preserve">b </w:t>
      </w:r>
      <w:r w:rsidR="00E63A24">
        <w:rPr>
          <w:lang w:val="tr-TR"/>
        </w:rPr>
        <w:t>Milli Park Kuyruk Veri Yapısı Oluşturma</w:t>
      </w:r>
      <w:bookmarkEnd w:id="14"/>
    </w:p>
    <w:p w14:paraId="7DC3E9D9" w14:textId="747771BA" w:rsidR="00A444C5" w:rsidRPr="00EC3614" w:rsidRDefault="00C91E9A" w:rsidP="00A444C5">
      <w:pPr>
        <w:pStyle w:val="Balk3"/>
        <w:rPr>
          <w:lang w:val="tr-TR"/>
        </w:rPr>
      </w:pPr>
      <w:bookmarkStart w:id="15" w:name="_Toc118965487"/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b.1 </w:t>
      </w:r>
      <w:r w:rsidR="003064A8" w:rsidRPr="00EC3614">
        <w:rPr>
          <w:lang w:val="tr-TR"/>
        </w:rPr>
        <w:t>Kaynak Kod</w:t>
      </w:r>
      <w:bookmarkEnd w:id="15"/>
    </w:p>
    <w:p w14:paraId="797969A2" w14:textId="1EC5555F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bookmarkStart w:id="16" w:name="_Toc118965488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queArray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in maksimum alabileceği boyut</w:t>
      </w:r>
    </w:p>
    <w:p w14:paraId="41D67186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queArra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nesnelerini kuyruk için tutan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</w:t>
      </w:r>
      <w:proofErr w:type="spellEnd"/>
    </w:p>
    <w:p w14:paraId="5ACDFD51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in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başını tutan değişken</w:t>
      </w:r>
    </w:p>
    <w:p w14:paraId="2B7BEBE3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in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sonunu tutan değişken</w:t>
      </w:r>
    </w:p>
    <w:p w14:paraId="4C1526AD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in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sayısını tutan değişken</w:t>
      </w:r>
    </w:p>
    <w:p w14:paraId="62799210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6CE55A22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Queu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constructor</w:t>
      </w:r>
      <w:proofErr w:type="spellEnd"/>
    </w:p>
    <w:p w14:paraId="35BFC0E4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1857AC18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s;</w:t>
      </w:r>
    </w:p>
    <w:p w14:paraId="7671D035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queArra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];</w:t>
      </w:r>
    </w:p>
    <w:p w14:paraId="074D8A00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fro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44B3E882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-1;</w:t>
      </w:r>
    </w:p>
    <w:p w14:paraId="44EB9A25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1D854BE5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1DBD4A7D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01DF5D07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nsert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put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at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of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queue</w:t>
      </w:r>
      <w:proofErr w:type="spellEnd"/>
    </w:p>
    <w:p w14:paraId="7100912F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3DCEA865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- 1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deal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with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wraparound</w:t>
      </w:r>
      <w:proofErr w:type="spellEnd"/>
    </w:p>
    <w:p w14:paraId="3C1EFFE3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-1;</w:t>
      </w:r>
    </w:p>
    <w:p w14:paraId="0C4B6F1A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queArra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++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] = j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ncremen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nd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insert</w:t>
      </w:r>
    </w:p>
    <w:p w14:paraId="44F1DE6F" w14:textId="77777777" w:rsidR="00086259" w:rsidRDefault="00086259" w:rsidP="0008625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++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on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mor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</w:t>
      </w:r>
      <w:proofErr w:type="spellEnd"/>
    </w:p>
    <w:p w14:paraId="63F201B4" w14:textId="0DEF25B0" w:rsidR="00A444C5" w:rsidRPr="00EC3614" w:rsidRDefault="00086259" w:rsidP="00086259">
      <w:pPr>
        <w:pStyle w:val="Balk3"/>
        <w:rPr>
          <w:lang w:val="tr-TR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    }</w:t>
      </w:r>
      <w:r w:rsidR="00C91E9A" w:rsidRPr="00EC3614">
        <w:rPr>
          <w:lang w:val="tr-TR"/>
        </w:rPr>
        <w:t>2</w:t>
      </w:r>
      <w:r w:rsidR="00A444C5" w:rsidRPr="00EC3614">
        <w:rPr>
          <w:lang w:val="tr-TR"/>
        </w:rPr>
        <w:t>.b.</w:t>
      </w:r>
      <w:r w:rsidR="00A97FA9">
        <w:rPr>
          <w:lang w:val="tr-TR"/>
        </w:rPr>
        <w:t>2</w:t>
      </w:r>
      <w:r w:rsidR="00A444C5" w:rsidRPr="00EC3614">
        <w:rPr>
          <w:lang w:val="tr-TR"/>
        </w:rPr>
        <w:t xml:space="preserve"> </w:t>
      </w:r>
      <w:r w:rsidR="00E63A24">
        <w:rPr>
          <w:lang w:val="tr-TR"/>
        </w:rPr>
        <w:t>Ekran Görüntüleri</w:t>
      </w:r>
      <w:bookmarkEnd w:id="16"/>
    </w:p>
    <w:p w14:paraId="681AFAA6" w14:textId="27C0BAEC" w:rsidR="00E63A24" w:rsidRDefault="009C0BEC" w:rsidP="00E63A24">
      <w:pPr>
        <w:rPr>
          <w:lang w:val="tr-TR"/>
        </w:rPr>
      </w:pPr>
      <w:r>
        <w:rPr>
          <w:noProof/>
          <w:lang w:val="tr-TR" w:eastAsia="tr-TR" w:bidi="ar-SA"/>
        </w:rPr>
        <w:drawing>
          <wp:inline distT="0" distB="0" distL="0" distR="0" wp14:anchorId="7F8566AA" wp14:editId="64E51F95">
            <wp:extent cx="5749925" cy="3235325"/>
            <wp:effectExtent l="0" t="0" r="3175" b="3175"/>
            <wp:docPr id="5" name="Resim 5" descr="C:\Users\Ali Kamacı\AppData\Local\Microsoft\Windows\INetCache\Content.Word\13 kuyru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li Kamacı\AppData\Local\Microsoft\Windows\INetCache\Content.Word\13 kuyruk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 w:bidi="ar-SA"/>
        </w:rPr>
        <w:drawing>
          <wp:inline distT="0" distB="0" distL="0" distR="0" wp14:anchorId="11BE5AA0" wp14:editId="5A904972">
            <wp:extent cx="5749925" cy="3235325"/>
            <wp:effectExtent l="0" t="0" r="3175" b="3175"/>
            <wp:docPr id="6" name="Resim 6" descr="C:\Users\Ali Kamacı\AppData\Local\Microsoft\Windows\INetCache\Content.Word\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Ali Kamacı\AppData\Local\Microsoft\Windows\INetCache\Content.Word\14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 w:bidi="ar-SA"/>
        </w:rPr>
        <w:lastRenderedPageBreak/>
        <w:drawing>
          <wp:inline distT="0" distB="0" distL="0" distR="0" wp14:anchorId="45F5D62B" wp14:editId="2364D8F1">
            <wp:extent cx="5749925" cy="3235325"/>
            <wp:effectExtent l="0" t="0" r="3175" b="3175"/>
            <wp:docPr id="7" name="Resim 7" descr="C:\Users\Ali Kamacı\AppData\Local\Microsoft\Windows\INetCache\Content.Word\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Ali Kamacı\AppData\Local\Microsoft\Windows\INetCache\Content.Word\15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 w:bidi="ar-SA"/>
        </w:rPr>
        <w:drawing>
          <wp:inline distT="0" distB="0" distL="0" distR="0" wp14:anchorId="473C98AC" wp14:editId="3D4095E5">
            <wp:extent cx="5749925" cy="3235325"/>
            <wp:effectExtent l="0" t="0" r="3175" b="3175"/>
            <wp:docPr id="8" name="Resim 8" descr="C:\Users\Ali Kamacı\AppData\Local\Microsoft\Windows\INetCache\Content.Word\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C:\Users\Ali Kamacı\AppData\Local\Microsoft\Windows\INetCache\Content.Word\16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 w:bidi="ar-SA"/>
        </w:rPr>
        <w:lastRenderedPageBreak/>
        <w:drawing>
          <wp:inline distT="0" distB="0" distL="0" distR="0" wp14:anchorId="7ACAC05C" wp14:editId="4DDCB962">
            <wp:extent cx="5749925" cy="3235325"/>
            <wp:effectExtent l="0" t="0" r="3175" b="3175"/>
            <wp:docPr id="9" name="Resim 9" descr="C:\Users\Ali Kamacı\AppData\Local\Microsoft\Windows\INetCache\Content.Word\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Ali Kamacı\AppData\Local\Microsoft\Windows\INetCache\Content.Word\17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5316">
        <w:rPr>
          <w:noProof/>
          <w:lang w:val="tr-TR" w:eastAsia="tr-TR" w:bidi="ar-SA"/>
        </w:rPr>
        <w:pict w14:anchorId="396E9279">
          <v:shape id="_x0000_i1032" type="#_x0000_t75" style="width:452.75pt;height:254.75pt">
            <v:imagedata r:id="rId23" o:title="18"/>
          </v:shape>
        </w:pict>
      </w:r>
    </w:p>
    <w:p w14:paraId="6D487C6B" w14:textId="4DA044F8" w:rsidR="00E63A24" w:rsidRPr="00EC3614" w:rsidRDefault="00E63A24" w:rsidP="00E63A24">
      <w:pPr>
        <w:pStyle w:val="Balk1"/>
        <w:rPr>
          <w:lang w:val="tr-TR"/>
        </w:rPr>
      </w:pPr>
      <w:bookmarkStart w:id="17" w:name="_Toc118965489"/>
      <w:r>
        <w:rPr>
          <w:lang w:val="tr-TR"/>
        </w:rPr>
        <w:t>3</w:t>
      </w:r>
      <w:r w:rsidRPr="00EC3614">
        <w:rPr>
          <w:lang w:val="tr-TR"/>
        </w:rPr>
        <w:t xml:space="preserve">)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bookmarkEnd w:id="17"/>
      <w:proofErr w:type="spellEnd"/>
    </w:p>
    <w:p w14:paraId="7EA7BB28" w14:textId="32314711" w:rsidR="00E63A24" w:rsidRDefault="00E63A24" w:rsidP="00E63A24">
      <w:pPr>
        <w:pStyle w:val="Balk2"/>
        <w:rPr>
          <w:lang w:val="tr-TR"/>
        </w:rPr>
      </w:pPr>
      <w:bookmarkStart w:id="18" w:name="_Toc118965490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 xml:space="preserve"> </w:t>
      </w:r>
      <w:r>
        <w:rPr>
          <w:lang w:val="tr-TR"/>
        </w:rPr>
        <w:t>Öncelikli Kuyruk (sınıfı) Oluşturma</w:t>
      </w:r>
      <w:bookmarkEnd w:id="18"/>
    </w:p>
    <w:p w14:paraId="0063EDC4" w14:textId="0170B35A" w:rsidR="009D60CC" w:rsidRDefault="009D60CC" w:rsidP="009D60CC">
      <w:pPr>
        <w:pStyle w:val="Balk3"/>
        <w:rPr>
          <w:lang w:val="tr-TR"/>
        </w:rPr>
      </w:pPr>
      <w:bookmarkStart w:id="19" w:name="_Toc118965491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19"/>
    </w:p>
    <w:p w14:paraId="304B519C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gt; liste;</w:t>
      </w:r>
    </w:p>
    <w:p w14:paraId="5486A3B0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PQ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() { liste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&gt;(); 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Constructor</w:t>
      </w:r>
      <w:proofErr w:type="spellEnd"/>
    </w:p>
    <w:p w14:paraId="4C4284DB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QEk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l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Listeye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elemanları eklendi.</w:t>
      </w:r>
    </w:p>
    <w:p w14:paraId="2EEFB14F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3C71DED1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.Ad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l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777DDDD3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32B3E90E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3B008C3D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1F10C4F2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QSi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(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Liste küçükten büyüğe sıralandı ve silinip konsola bastırıldı.</w:t>
      </w:r>
    </w:p>
    <w:p w14:paraId="61604803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45B77B99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bastirLis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lt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&gt;();</w:t>
      </w:r>
    </w:p>
    <w:p w14:paraId="2B0D74A0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emp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.ElementA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(0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Genel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temp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kullanımı için listenin başına atandı.</w:t>
      </w:r>
    </w:p>
    <w:p w14:paraId="3E3FE203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33CE564C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.Cou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i++)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2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döngüsü ile elemanların yüzölçümlerine göre sıralanması tamamlandı.</w:t>
      </w:r>
    </w:p>
    <w:p w14:paraId="0DD166D9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35634004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 = i + 1; j &l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.Cou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j++)</w:t>
      </w:r>
    </w:p>
    <w:p w14:paraId="3B9BA13C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5C855516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liste[i]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&gt; liste[j]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ark_yuzolcu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İterato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gezinimi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yapıldı.</w:t>
      </w:r>
    </w:p>
    <w:p w14:paraId="021E021D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{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emp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.ElementA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i);</w:t>
      </w:r>
    </w:p>
    <w:p w14:paraId="5443D333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i] = liste[j];</w:t>
      </w:r>
    </w:p>
    <w:p w14:paraId="490A1C01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j]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emp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23E11FFE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}</w:t>
      </w:r>
    </w:p>
    <w:p w14:paraId="0E950DA5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07393987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</w:t>
      </w:r>
    </w:p>
    <w:p w14:paraId="3960A791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whi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!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Bos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))</w:t>
      </w:r>
    </w:p>
    <w:p w14:paraId="4C093001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17837766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</w:t>
      </w:r>
    </w:p>
    <w:p w14:paraId="29884026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Yazdi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liste[i]);</w:t>
      </w:r>
    </w:p>
    <w:p w14:paraId="6B11BF34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.RemoveA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i);</w:t>
      </w:r>
    </w:p>
    <w:p w14:paraId="22E12015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++;</w:t>
      </w:r>
    </w:p>
    <w:p w14:paraId="31989893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</w:t>
      </w:r>
    </w:p>
    <w:p w14:paraId="46221C2A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259F4C27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6B394649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0F4A61B9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3393ABC8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boo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BosMu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(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Listenin boş olup olmadığını döndüren fonksiyon.</w:t>
      </w:r>
    </w:p>
    <w:p w14:paraId="4331ECA0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6D4F8F36" w14:textId="77777777" w:rsidR="009C0BEC" w:rsidRDefault="009C0BEC" w:rsidP="009C0BEC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liste.Cou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= 0;</w:t>
      </w:r>
    </w:p>
    <w:p w14:paraId="5B9D2DF4" w14:textId="203609B3" w:rsidR="009C0BEC" w:rsidRPr="009C0BEC" w:rsidRDefault="009C0BEC" w:rsidP="009C0BEC">
      <w:pPr>
        <w:rPr>
          <w:lang w:val="tr-TR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1CCC2371" w14:textId="4D69977F" w:rsidR="009D60CC" w:rsidRPr="00EC3614" w:rsidRDefault="009D60CC" w:rsidP="0006288F">
      <w:pPr>
        <w:pStyle w:val="Balk3"/>
        <w:rPr>
          <w:lang w:val="tr-TR"/>
        </w:rPr>
      </w:pPr>
      <w:bookmarkStart w:id="20" w:name="_Toc118965492"/>
      <w:r>
        <w:rPr>
          <w:lang w:val="tr-TR"/>
        </w:rPr>
        <w:lastRenderedPageBreak/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2 Ekran görüntüleri</w:t>
      </w:r>
      <w:bookmarkEnd w:id="20"/>
    </w:p>
    <w:p w14:paraId="0DC1F790" w14:textId="51BC11A3" w:rsidR="00E63A24" w:rsidRDefault="009C0BEC" w:rsidP="00E63A24">
      <w:pPr>
        <w:rPr>
          <w:lang w:val="tr-TR"/>
        </w:rPr>
      </w:pPr>
      <w:r>
        <w:rPr>
          <w:noProof/>
          <w:lang w:val="tr-TR" w:eastAsia="tr-TR" w:bidi="ar-SA"/>
        </w:rPr>
        <w:drawing>
          <wp:inline distT="0" distB="0" distL="0" distR="0" wp14:anchorId="582CAA62" wp14:editId="3B7BA23F">
            <wp:extent cx="5749925" cy="3235325"/>
            <wp:effectExtent l="0" t="0" r="3175" b="3175"/>
            <wp:docPr id="10" name="Resim 10" descr="C:\Users\Ali Kamacı\AppData\Local\Microsoft\Windows\INetCache\Content.Word\19 p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Ali Kamacı\AppData\Local\Microsoft\Windows\INetCache\Content.Word\19 pq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 w:bidi="ar-SA"/>
        </w:rPr>
        <w:drawing>
          <wp:inline distT="0" distB="0" distL="0" distR="0" wp14:anchorId="4B4F082C" wp14:editId="424DDE75">
            <wp:extent cx="5749925" cy="3235325"/>
            <wp:effectExtent l="0" t="0" r="3175" b="3175"/>
            <wp:docPr id="11" name="Resim 11" descr="C:\Users\Ali Kamacı\AppData\Local\Microsoft\Windows\INetCache\Content.Word\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C:\Users\Ali Kamacı\AppData\Local\Microsoft\Windows\INetCache\Content.Word\20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tr-TR" w:eastAsia="tr-TR" w:bidi="ar-SA"/>
        </w:rPr>
        <w:lastRenderedPageBreak/>
        <w:drawing>
          <wp:inline distT="0" distB="0" distL="0" distR="0" wp14:anchorId="2D5EF484" wp14:editId="5D3FBD6C">
            <wp:extent cx="5749925" cy="3235325"/>
            <wp:effectExtent l="0" t="0" r="3175" b="3175"/>
            <wp:docPr id="12" name="Resim 12" descr="C:\Users\Ali Kamacı\AppData\Local\Microsoft\Windows\INetCache\Content.Word\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C:\Users\Ali Kamacı\AppData\Local\Microsoft\Windows\INetCache\Content.Word\21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6DF5">
        <w:rPr>
          <w:noProof/>
          <w:lang w:val="tr-TR" w:eastAsia="tr-TR" w:bidi="ar-SA"/>
        </w:rPr>
        <w:drawing>
          <wp:inline distT="0" distB="0" distL="0" distR="0" wp14:anchorId="43EC6BE0" wp14:editId="38EA2AFF">
            <wp:extent cx="5749925" cy="3235325"/>
            <wp:effectExtent l="0" t="0" r="3175" b="3175"/>
            <wp:docPr id="13" name="Resim 13" descr="C:\Users\Ali Kamacı\AppData\Local\Microsoft\Windows\INetCache\Content.Word\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 descr="C:\Users\Ali Kamacı\AppData\Local\Microsoft\Windows\INetCache\Content.Word\22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56DF5">
        <w:rPr>
          <w:noProof/>
          <w:lang w:val="tr-TR" w:eastAsia="tr-TR" w:bidi="ar-SA"/>
        </w:rPr>
        <w:lastRenderedPageBreak/>
        <w:drawing>
          <wp:inline distT="0" distB="0" distL="0" distR="0" wp14:anchorId="425DFF14" wp14:editId="03A0FAA4">
            <wp:extent cx="5749925" cy="3235325"/>
            <wp:effectExtent l="0" t="0" r="3175" b="3175"/>
            <wp:docPr id="14" name="Resim 14" descr="C:\Users\Ali Kamacı\AppData\Local\Microsoft\Windows\INetCache\Content.Word\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C:\Users\Ali Kamacı\AppData\Local\Microsoft\Windows\INetCache\Content.Word\23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2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5316">
        <w:rPr>
          <w:noProof/>
          <w:lang w:val="tr-TR" w:eastAsia="tr-TR" w:bidi="ar-SA"/>
        </w:rPr>
        <w:pict w14:anchorId="4834E8A9">
          <v:shape id="_x0000_i1033" type="#_x0000_t75" style="width:452.75pt;height:254.75pt">
            <v:imagedata r:id="rId29" o:title="24"/>
          </v:shape>
        </w:pict>
      </w:r>
    </w:p>
    <w:p w14:paraId="2A48482A" w14:textId="3E2D394B" w:rsidR="009D60CC" w:rsidRPr="00EC3614" w:rsidRDefault="009D60CC" w:rsidP="009D60CC">
      <w:pPr>
        <w:pStyle w:val="Balk1"/>
        <w:rPr>
          <w:lang w:val="tr-TR"/>
        </w:rPr>
      </w:pPr>
      <w:bookmarkStart w:id="21" w:name="_Toc118965493"/>
      <w:r>
        <w:rPr>
          <w:lang w:val="tr-TR"/>
        </w:rPr>
        <w:t>4</w:t>
      </w:r>
      <w:r w:rsidRPr="00EC3614">
        <w:rPr>
          <w:lang w:val="tr-TR"/>
        </w:rPr>
        <w:t xml:space="preserve">) </w:t>
      </w:r>
      <w:r w:rsidR="00592512">
        <w:rPr>
          <w:lang w:val="tr-TR"/>
        </w:rPr>
        <w:t xml:space="preserve">Kuyruk ve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bookmarkEnd w:id="21"/>
      <w:proofErr w:type="spellEnd"/>
    </w:p>
    <w:p w14:paraId="4D46A582" w14:textId="4AB919E9" w:rsidR="009D60CC" w:rsidRDefault="009D60CC" w:rsidP="002A6758">
      <w:pPr>
        <w:pStyle w:val="Balk2"/>
        <w:rPr>
          <w:lang w:val="tr-TR"/>
        </w:rPr>
      </w:pPr>
      <w:bookmarkStart w:id="22" w:name="_Toc118965494"/>
      <w:r>
        <w:rPr>
          <w:lang w:val="tr-TR"/>
        </w:rPr>
        <w:t>4</w:t>
      </w:r>
      <w:r w:rsidRPr="00EC3614">
        <w:rPr>
          <w:lang w:val="tr-TR"/>
        </w:rPr>
        <w:t>.</w:t>
      </w:r>
      <w:r w:rsidR="002A6758">
        <w:rPr>
          <w:lang w:val="tr-TR"/>
        </w:rPr>
        <w:t xml:space="preserve">a </w:t>
      </w:r>
      <w:r w:rsidR="00592512">
        <w:rPr>
          <w:lang w:val="tr-TR"/>
        </w:rPr>
        <w:t>Kuyruk kullanarak süre hesaplanması</w:t>
      </w:r>
      <w:bookmarkEnd w:id="22"/>
      <w:r w:rsidR="00592512">
        <w:rPr>
          <w:lang w:val="tr-TR"/>
        </w:rPr>
        <w:t xml:space="preserve"> </w:t>
      </w:r>
    </w:p>
    <w:p w14:paraId="0C20F712" w14:textId="3FE54E97" w:rsidR="002A6758" w:rsidRPr="00EC3614" w:rsidRDefault="002A6758" w:rsidP="002A6758">
      <w:pPr>
        <w:pStyle w:val="Balk3"/>
        <w:rPr>
          <w:lang w:val="tr-TR"/>
        </w:rPr>
      </w:pPr>
      <w:bookmarkStart w:id="23" w:name="_Toc118965495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23"/>
    </w:p>
    <w:p w14:paraId="746B9827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bookmarkStart w:id="24" w:name="_Toc118965496"/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queArray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in maksimum alabileceği boyut</w:t>
      </w:r>
    </w:p>
    <w:p w14:paraId="5EB90C79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Millipark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nesnelerini kuyruk için tutan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</w:t>
      </w:r>
      <w:proofErr w:type="spellEnd"/>
    </w:p>
    <w:p w14:paraId="7C2064FB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in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sonunu tutan değişken</w:t>
      </w:r>
    </w:p>
    <w:p w14:paraId="01CEE806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rrayin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sayısını tutan değişken</w:t>
      </w:r>
    </w:p>
    <w:p w14:paraId="79A7E4F3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sle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39073604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11];</w:t>
      </w:r>
    </w:p>
    <w:p w14:paraId="64B00C0C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]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q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11];</w:t>
      </w:r>
    </w:p>
    <w:p w14:paraId="50CB04F8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KasaKuyru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constructor</w:t>
      </w:r>
      <w:proofErr w:type="spellEnd"/>
    </w:p>
    <w:p w14:paraId="178A8B6B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39133BDF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s;</w:t>
      </w:r>
    </w:p>
    <w:p w14:paraId="31ECB61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];</w:t>
      </w:r>
    </w:p>
    <w:p w14:paraId="6112BFFC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275C1DC2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13EE74F2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3E0916BF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7DBA6504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nsert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put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at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of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queue</w:t>
      </w:r>
      <w:proofErr w:type="spellEnd"/>
    </w:p>
    <w:p w14:paraId="72C23D2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20B1780F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53579E68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sle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j * 3;</w:t>
      </w:r>
    </w:p>
    <w:p w14:paraId="6364D625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max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- 1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deal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with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wraparound</w:t>
      </w:r>
      <w:proofErr w:type="spellEnd"/>
    </w:p>
    <w:p w14:paraId="2E782588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-1;</w:t>
      </w:r>
    </w:p>
    <w:p w14:paraId="52448EF3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++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]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sle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ncremen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rea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and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insert</w:t>
      </w:r>
    </w:p>
    <w:p w14:paraId="2B2CD120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{0}.Müşterinin işlem süresi = {1}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nItems+1,islem_sure);</w:t>
      </w:r>
    </w:p>
    <w:p w14:paraId="715F9216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++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on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mor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tem</w:t>
      </w:r>
      <w:proofErr w:type="spellEnd"/>
    </w:p>
    <w:p w14:paraId="7A74518C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5B6955ED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0] = 18;</w:t>
      </w:r>
    </w:p>
    <w:p w14:paraId="73125ED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22CDD7C5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1; i &lt; 11; i++)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Listeleri toplama işlemine soktuk.</w:t>
      </w:r>
    </w:p>
    <w:p w14:paraId="4DDB5CBC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i - 1]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i];</w:t>
      </w:r>
    </w:p>
    <w:p w14:paraId="73816CA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4732A3D4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nItem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= 11)</w:t>
      </w:r>
    </w:p>
    <w:p w14:paraId="7CC3CF68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7EF8CF59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2A37923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yruk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30F18F84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3E1B89A1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417BB4B0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Kuyrukta geçen zaman</w:t>
      </w:r>
    </w:p>
    <w:p w14:paraId="41CF9D8D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54DC0D5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ure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18F91B73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279ED7E1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yru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yruk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sure;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Devinirli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zaman</w:t>
      </w:r>
    </w:p>
    <w:p w14:paraId="13CCA90F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2D7E6184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ortalama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yruk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/11);</w:t>
      </w:r>
    </w:p>
    <w:p w14:paraId="646FE037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 xml:space="preserve">"Normal kuyruk iç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müster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 xml:space="preserve"> ortalama işlem süresi = {0}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ortalama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32F980F6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Normal kuyrukta geçen süre = {0}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28D5352F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</w:p>
    <w:p w14:paraId="34278F4D" w14:textId="77777777" w:rsidR="00D56DF5" w:rsidRDefault="00D56DF5" w:rsidP="00D56DF5">
      <w:pPr>
        <w:pStyle w:val="Balk3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</w:t>
      </w:r>
    </w:p>
    <w:p w14:paraId="6092EAC4" w14:textId="79EBC021" w:rsidR="002A6758" w:rsidRDefault="002A6758" w:rsidP="00D56DF5">
      <w:pPr>
        <w:pStyle w:val="Balk3"/>
        <w:rPr>
          <w:lang w:val="tr-TR"/>
        </w:rPr>
      </w:pPr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2 Ekran görüntüleri</w:t>
      </w:r>
      <w:bookmarkEnd w:id="24"/>
    </w:p>
    <w:p w14:paraId="6436AF6B" w14:textId="724C179C" w:rsidR="00D56DF5" w:rsidRPr="00D56DF5" w:rsidRDefault="003F5316" w:rsidP="00D56DF5">
      <w:pPr>
        <w:rPr>
          <w:lang w:val="tr-TR"/>
        </w:rPr>
      </w:pPr>
      <w:r>
        <w:rPr>
          <w:lang w:val="tr-TR"/>
        </w:rPr>
        <w:pict w14:anchorId="6C32B5BA">
          <v:shape id="_x0000_i1034" type="#_x0000_t75" style="width:307.1pt;height:160.35pt">
            <v:imagedata r:id="rId30" o:title="banka1"/>
          </v:shape>
        </w:pict>
      </w:r>
    </w:p>
    <w:p w14:paraId="5DC11F8A" w14:textId="24204FF8" w:rsidR="002A6758" w:rsidRDefault="002A6758" w:rsidP="002A6758">
      <w:pPr>
        <w:pStyle w:val="Balk2"/>
        <w:rPr>
          <w:lang w:val="tr-TR"/>
        </w:rPr>
      </w:pPr>
      <w:bookmarkStart w:id="25" w:name="_Toc118965497"/>
      <w:r>
        <w:rPr>
          <w:lang w:val="tr-TR"/>
        </w:rPr>
        <w:lastRenderedPageBreak/>
        <w:t>4</w:t>
      </w:r>
      <w:r w:rsidRPr="00EC3614">
        <w:rPr>
          <w:lang w:val="tr-TR"/>
        </w:rPr>
        <w:t>.</w:t>
      </w:r>
      <w:r>
        <w:rPr>
          <w:lang w:val="tr-TR"/>
        </w:rPr>
        <w:t xml:space="preserve">b </w:t>
      </w:r>
      <w:r w:rsidR="00592512">
        <w:rPr>
          <w:lang w:val="tr-TR"/>
        </w:rPr>
        <w:t>Öncelikli Kuyruk sınıfı kullanarak süre hesaplanması</w:t>
      </w:r>
      <w:bookmarkEnd w:id="25"/>
      <w:r w:rsidR="00592512">
        <w:rPr>
          <w:lang w:val="tr-TR"/>
        </w:rPr>
        <w:t xml:space="preserve"> </w:t>
      </w:r>
    </w:p>
    <w:p w14:paraId="160AFC49" w14:textId="5B8BF997" w:rsidR="002A6758" w:rsidRDefault="002A6758" w:rsidP="002A6758">
      <w:pPr>
        <w:pStyle w:val="Balk3"/>
        <w:rPr>
          <w:lang w:val="tr-TR"/>
        </w:rPr>
      </w:pPr>
      <w:bookmarkStart w:id="26" w:name="_Toc118965498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1 Kaynak Kod</w:t>
      </w:r>
      <w:bookmarkEnd w:id="26"/>
    </w:p>
    <w:p w14:paraId="4504E9CE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oncelikl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()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</w:t>
      </w:r>
      <w:proofErr w:type="gramStart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İşlem  süresine</w:t>
      </w:r>
      <w:proofErr w:type="gramEnd"/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 xml:space="preserve"> göre küçükten büyüğe sıralı öncelikli kuyruk</w:t>
      </w:r>
    </w:p>
    <w:p w14:paraId="688A6132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1FBFA172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15A14392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.ElementA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0);</w:t>
      </w:r>
    </w:p>
    <w:p w14:paraId="66A9F182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                                  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Küçükten büyüğe sıralama yapıldı.</w:t>
      </w:r>
    </w:p>
    <w:p w14:paraId="20A2EE48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 i &l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.Length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i++)</w:t>
      </w:r>
    </w:p>
    <w:p w14:paraId="259C02C5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6D230566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 = i + 1; j &lt;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.Length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j++)</w:t>
      </w:r>
    </w:p>
    <w:p w14:paraId="7392FEFB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694CD6CC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i] &g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j])</w:t>
      </w:r>
    </w:p>
    <w:p w14:paraId="43D93470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{</w:t>
      </w:r>
    </w:p>
    <w:p w14:paraId="7EBD8ED7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.ElementA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i);</w:t>
      </w:r>
    </w:p>
    <w:p w14:paraId="491DCC5C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j];</w:t>
      </w:r>
    </w:p>
    <w:p w14:paraId="1735C1D0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j]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em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0458FA9E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}</w:t>
      </w:r>
    </w:p>
    <w:p w14:paraId="64933FC3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0001F6CF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</w:t>
      </w:r>
    </w:p>
    <w:p w14:paraId="666603F1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72B21CD9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3609B8E7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2E074A5D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68BCA075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</w:p>
    <w:p w14:paraId="27649E11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Sıralı Müşterinin işlem süresi = {0}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5A10CBC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</w:p>
    <w:p w14:paraId="5166E783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</w:t>
      </w:r>
    </w:p>
    <w:p w14:paraId="73CC7257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</w:t>
      </w:r>
    </w:p>
    <w:p w14:paraId="054B6713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38BDF3EF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q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0] = 3;</w:t>
      </w:r>
    </w:p>
    <w:p w14:paraId="6A43DBDB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1; i &lt; 11; i++)</w:t>
      </w:r>
    </w:p>
    <w:p w14:paraId="48565E10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q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i]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q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i - 1]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i];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Üst kısımla tamamen aynı yapı.</w:t>
      </w:r>
    </w:p>
    <w:p w14:paraId="34636F2B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65AC98E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qsureList.Cou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) == 11)</w:t>
      </w:r>
    </w:p>
    <w:p w14:paraId="2973301C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4309799D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5D8B54E6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yruk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0;</w:t>
      </w:r>
    </w:p>
    <w:p w14:paraId="4544E5B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urun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7F2DF92B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21BCD657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64779AD9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5B7C6F77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ea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ure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pqsureLi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4FCD1301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095EE0FD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yruk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yruk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sure;</w:t>
      </w:r>
    </w:p>
    <w:p w14:paraId="17E9F24D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050123C8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dou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ortalama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kuyruk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/11);</w:t>
      </w:r>
    </w:p>
    <w:p w14:paraId="17C65ECA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 xml:space="preserve">"Öncelikli kuyruk iç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müsteri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 xml:space="preserve"> ortalama işlem süresi = {0}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ortalama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302F2887" w14:textId="77777777" w:rsidR="00D56DF5" w:rsidRDefault="00D56DF5" w:rsidP="00D56DF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Öncelikli kuyrukta geçen süre = {0}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oplam_sur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23F30E32" w14:textId="1C327EEA" w:rsidR="00D56DF5" w:rsidRPr="00D56DF5" w:rsidRDefault="00D56DF5" w:rsidP="00D56DF5">
      <w:pPr>
        <w:rPr>
          <w:lang w:val="tr-TR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</w:t>
      </w:r>
    </w:p>
    <w:p w14:paraId="668F99D0" w14:textId="19D07051" w:rsidR="002A6758" w:rsidRDefault="002A6758" w:rsidP="002A6758">
      <w:pPr>
        <w:pStyle w:val="Balk3"/>
        <w:rPr>
          <w:lang w:val="tr-TR"/>
        </w:rPr>
      </w:pPr>
      <w:bookmarkStart w:id="27" w:name="_Toc118965499"/>
      <w:r>
        <w:rPr>
          <w:lang w:val="tr-TR"/>
        </w:rPr>
        <w:lastRenderedPageBreak/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2 Ekran görüntüleri</w:t>
      </w:r>
      <w:bookmarkEnd w:id="27"/>
    </w:p>
    <w:p w14:paraId="6C7187B9" w14:textId="52189DD0" w:rsidR="00D56DF5" w:rsidRPr="00D56DF5" w:rsidRDefault="003F5316" w:rsidP="00D56DF5">
      <w:pPr>
        <w:rPr>
          <w:lang w:val="tr-TR"/>
        </w:rPr>
      </w:pPr>
      <w:r>
        <w:rPr>
          <w:lang w:val="tr-TR"/>
        </w:rPr>
        <w:pict w14:anchorId="156B0FAE">
          <v:shape id="_x0000_i1035" type="#_x0000_t75" style="width:312.55pt;height:175.1pt">
            <v:imagedata r:id="rId31" o:title="banka2"/>
          </v:shape>
        </w:pict>
      </w:r>
    </w:p>
    <w:p w14:paraId="57470DED" w14:textId="3880C7BB" w:rsidR="002A6758" w:rsidRDefault="002A6758" w:rsidP="002A6758">
      <w:pPr>
        <w:pStyle w:val="Balk2"/>
        <w:rPr>
          <w:lang w:val="tr-TR"/>
        </w:rPr>
      </w:pPr>
      <w:bookmarkStart w:id="28" w:name="_Toc118965500"/>
      <w:r>
        <w:rPr>
          <w:lang w:val="tr-TR"/>
        </w:rPr>
        <w:t>4.c Kuyruk ve Öncelikli Kuyruk Yapılarının Karşılaştırılması</w:t>
      </w:r>
      <w:bookmarkEnd w:id="28"/>
    </w:p>
    <w:p w14:paraId="3F7B34D0" w14:textId="1FEDFF11" w:rsidR="002A6758" w:rsidRDefault="00D56DF5" w:rsidP="002A6758">
      <w:pPr>
        <w:rPr>
          <w:lang w:val="tr-TR"/>
        </w:rPr>
      </w:pPr>
      <w:r>
        <w:rPr>
          <w:lang w:val="tr-TR"/>
        </w:rPr>
        <w:t>Öncelikli kuyruk çok daha hızlı bir ortalama işlem süresine sahip.</w:t>
      </w:r>
    </w:p>
    <w:p w14:paraId="085EF05E" w14:textId="583F17FD" w:rsidR="00D56DF5" w:rsidRPr="002A6758" w:rsidRDefault="00D56DF5" w:rsidP="002A6758">
      <w:pPr>
        <w:rPr>
          <w:lang w:val="tr-TR"/>
        </w:rPr>
      </w:pPr>
      <w:r>
        <w:rPr>
          <w:lang w:val="tr-TR"/>
        </w:rPr>
        <w:t xml:space="preserve">Normal kuyrukta baştaki müşterilerin ürünlerinin sayısı az ise işlemleri uzun sürecek olan müşterileri bekleyeceğinden işlem tamamlanma süresi artar. Öncelikli kuyruk bu konuda çok daha </w:t>
      </w:r>
      <w:proofErr w:type="spellStart"/>
      <w:proofErr w:type="gramStart"/>
      <w:r>
        <w:rPr>
          <w:lang w:val="tr-TR"/>
        </w:rPr>
        <w:t>iyidir.Bu</w:t>
      </w:r>
      <w:proofErr w:type="spellEnd"/>
      <w:proofErr w:type="gramEnd"/>
      <w:r>
        <w:rPr>
          <w:lang w:val="tr-TR"/>
        </w:rPr>
        <w:t xml:space="preserve"> durumun tersi ise öncelikli kuyruğun dezavantajıdır.</w:t>
      </w:r>
    </w:p>
    <w:p w14:paraId="1B7407EC" w14:textId="0FB165A5" w:rsidR="002A6758" w:rsidRDefault="002A6758" w:rsidP="002A6758">
      <w:pPr>
        <w:rPr>
          <w:lang w:val="tr-TR"/>
        </w:rPr>
      </w:pPr>
    </w:p>
    <w:p w14:paraId="7CAACCA0" w14:textId="24239D36" w:rsidR="002A6758" w:rsidRPr="002A6758" w:rsidRDefault="002A6758" w:rsidP="002A6758">
      <w:pPr>
        <w:rPr>
          <w:lang w:val="tr-TR"/>
        </w:rPr>
      </w:pPr>
    </w:p>
    <w:p w14:paraId="0CB094C8" w14:textId="08AFA79D" w:rsidR="00E63A24" w:rsidRDefault="00E63A24" w:rsidP="00E63A24">
      <w:pPr>
        <w:rPr>
          <w:lang w:val="tr-TR"/>
        </w:rPr>
      </w:pPr>
    </w:p>
    <w:p w14:paraId="55BDE7E8" w14:textId="16B415BA" w:rsidR="009D60CC" w:rsidRDefault="009D60CC" w:rsidP="00E63A24">
      <w:pPr>
        <w:rPr>
          <w:lang w:val="tr-TR"/>
        </w:rPr>
      </w:pPr>
    </w:p>
    <w:p w14:paraId="15B22F67" w14:textId="13E59EDE" w:rsidR="009D60CC" w:rsidRDefault="009D60CC" w:rsidP="00E63A24">
      <w:pPr>
        <w:rPr>
          <w:lang w:val="tr-TR"/>
        </w:rPr>
      </w:pPr>
    </w:p>
    <w:p w14:paraId="6B0C561B" w14:textId="16484BCB" w:rsidR="0022420C" w:rsidRDefault="0022420C" w:rsidP="00E63A24">
      <w:pPr>
        <w:rPr>
          <w:lang w:val="tr-TR"/>
        </w:rPr>
      </w:pPr>
    </w:p>
    <w:p w14:paraId="6E905F45" w14:textId="77777777" w:rsidR="007427C1" w:rsidRDefault="007427C1" w:rsidP="00E63A24">
      <w:pPr>
        <w:rPr>
          <w:lang w:val="tr-TR"/>
        </w:rPr>
      </w:pPr>
    </w:p>
    <w:p w14:paraId="4EEFC928" w14:textId="3BCA3951" w:rsidR="00260915" w:rsidRPr="00E63A24" w:rsidRDefault="00260915" w:rsidP="00E63A24">
      <w:pPr>
        <w:rPr>
          <w:lang w:val="tr-TR"/>
        </w:rPr>
      </w:pPr>
    </w:p>
    <w:p w14:paraId="27FC2A57" w14:textId="2056DD41" w:rsidR="004C761A" w:rsidRPr="00EC3614" w:rsidRDefault="00A2496B" w:rsidP="00BC7981">
      <w:pPr>
        <w:pStyle w:val="Balk1"/>
        <w:rPr>
          <w:lang w:val="tr-TR"/>
        </w:rPr>
      </w:pPr>
      <w:bookmarkStart w:id="29" w:name="_Toc118965501"/>
      <w:r>
        <w:rPr>
          <w:lang w:val="tr-TR"/>
        </w:rPr>
        <w:t>Ö</w:t>
      </w:r>
      <w:r w:rsidRPr="00EC3614">
        <w:rPr>
          <w:lang w:val="tr-TR"/>
        </w:rPr>
        <w:t>z değerlendirme</w:t>
      </w:r>
      <w:r w:rsidR="007741F7" w:rsidRPr="00EC3614">
        <w:rPr>
          <w:lang w:val="tr-TR"/>
        </w:rPr>
        <w:t xml:space="preserve"> Tablosu</w:t>
      </w:r>
      <w:bookmarkEnd w:id="29"/>
    </w:p>
    <w:p w14:paraId="21DA296D" w14:textId="5C1081EF" w:rsidR="009D60CC" w:rsidRDefault="009D60CC" w:rsidP="009D60CC">
      <w:pPr>
        <w:spacing w:after="120" w:line="240" w:lineRule="auto"/>
        <w:jc w:val="both"/>
        <w:rPr>
          <w:b/>
          <w:sz w:val="24"/>
          <w:szCs w:val="24"/>
        </w:rPr>
      </w:pPr>
    </w:p>
    <w:p w14:paraId="3E1840FB" w14:textId="5EFC69F7" w:rsidR="007427C1" w:rsidRPr="007427C1" w:rsidRDefault="007427C1" w:rsidP="007427C1">
      <w:pPr>
        <w:spacing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tr-TR" w:eastAsia="tr-TR" w:bidi="ar-SA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39"/>
        <w:gridCol w:w="720"/>
        <w:gridCol w:w="1088"/>
        <w:gridCol w:w="3815"/>
      </w:tblGrid>
      <w:tr w:rsidR="0069615C" w:rsidRPr="007427C1" w14:paraId="6D1CA5BA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1A5CA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Proje 2 Madde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21098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Pu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38BBC" w14:textId="77777777" w:rsidR="007427C1" w:rsidRPr="007427C1" w:rsidRDefault="007427C1" w:rsidP="007427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Tahmini No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147015" w14:textId="77777777" w:rsidR="007427C1" w:rsidRPr="007427C1" w:rsidRDefault="007427C1" w:rsidP="007427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Açıklama </w:t>
            </w:r>
          </w:p>
        </w:tc>
      </w:tr>
      <w:tr w:rsidR="0069615C" w:rsidRPr="007427C1" w14:paraId="57B1D719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EB113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 a) Sınıf Oluşturm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C244E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AEA8" w14:textId="1302FC0A" w:rsidR="007427C1" w:rsidRPr="007427C1" w:rsidRDefault="00D56DF5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E59A4" w14:textId="6A911CF3" w:rsidR="007427C1" w:rsidRP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Parametreli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constructor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oluşturuldu.</w:t>
            </w:r>
          </w:p>
        </w:tc>
      </w:tr>
      <w:tr w:rsidR="0069615C" w:rsidRPr="007427C1" w14:paraId="75ADA83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5B0D9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 b) Bileşik veri yapısının oluşturulması ve elemanların eklenmesi; Kaynak kod, ekran görüntüsü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E5BB5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117A7" w14:textId="203AD4D5" w:rsidR="007427C1" w:rsidRPr="007427C1" w:rsidRDefault="00D56DF5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546E5" w14:textId="2364431C" w:rsidR="007427C1" w:rsidRP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Nesneler için özellikler listelerden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çekildi.Ge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metodları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ile erişildi ve nesne oluşturuldu.</w:t>
            </w:r>
          </w:p>
        </w:tc>
      </w:tr>
      <w:tr w:rsidR="0069615C" w:rsidRPr="007427C1" w14:paraId="50898E5C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C1F7A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lastRenderedPageBreak/>
              <w:t>1 c) Veri yapısının elemanlarının listelenmesi ve 2 adet yüzölçümü değeri bulunması; Kaynak kodlar, ekran görüntüsü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F053C7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CAC592" w14:textId="4F7B2F10" w:rsidR="007427C1" w:rsidRPr="007427C1" w:rsidRDefault="00D56DF5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A486F" w14:textId="39058A82" w:rsidR="007427C1" w:rsidRP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Listelere yüzölçümlerine göre atamalar yapılıp adımlarda bastırıldı. En son tüm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millipark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nesneleri v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yüzölçüm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toplmaları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bastırıldı.</w:t>
            </w:r>
          </w:p>
        </w:tc>
      </w:tr>
      <w:tr w:rsidR="0069615C" w:rsidRPr="007427C1" w14:paraId="73A5BA1C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73690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2 a) </w:t>
            </w:r>
            <w:proofErr w:type="spellStart"/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Yığıt</w:t>
            </w:r>
            <w:proofErr w:type="spellEnd"/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 kayna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515AB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D156A" w14:textId="65B8EFC0" w:rsidR="007427C1" w:rsidRPr="007427C1" w:rsidRDefault="00D56DF5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2B6A9C" w14:textId="286A9181" w:rsidR="007427C1" w:rsidRP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Parkları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yığıtlar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koyduk.Yığıttaki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parkları LIFO yapısı ile ekrana yazdırdık</w:t>
            </w:r>
          </w:p>
        </w:tc>
      </w:tr>
      <w:tr w:rsidR="0069615C" w:rsidRPr="007427C1" w14:paraId="021BB16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1C367" w14:textId="77777777" w:rsidR="0069615C" w:rsidRPr="007427C1" w:rsidRDefault="0069615C" w:rsidP="006961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 b) Kuyruk kayna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20A60" w14:textId="77777777" w:rsidR="0069615C" w:rsidRPr="007427C1" w:rsidRDefault="0069615C" w:rsidP="0069615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4FB6A" w14:textId="322B75D4" w:rsidR="0069615C" w:rsidRPr="007427C1" w:rsidRDefault="0069615C" w:rsidP="006961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DD2C5" w14:textId="199A930C" w:rsidR="0069615C" w:rsidRPr="007427C1" w:rsidRDefault="0069615C" w:rsidP="006961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Parkları kuyruklara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koyduk.Kuyruktaki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parkları FIFO yapısı ile ekrana yazdırdık</w:t>
            </w:r>
          </w:p>
        </w:tc>
      </w:tr>
      <w:tr w:rsidR="0069615C" w:rsidRPr="007427C1" w14:paraId="1D886779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25E9D" w14:textId="318A5033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3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) </w:t>
            </w: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Öncelikli Kuyru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A499D5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E6767" w14:textId="57628466" w:rsidR="007427C1" w:rsidRPr="007427C1" w:rsidRDefault="00D56DF5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E15BB0" w14:textId="77777777" w:rsid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Öncelikli metot oluşturuldu.</w:t>
            </w:r>
          </w:p>
          <w:p w14:paraId="63C1D154" w14:textId="31A2A063" w:rsidR="0069615C" w:rsidRP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Artan sıradan tekrar süreler hesaplandı.</w:t>
            </w:r>
          </w:p>
        </w:tc>
      </w:tr>
      <w:tr w:rsidR="0069615C" w:rsidRPr="007427C1" w14:paraId="15F07EA0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64C46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4) Kod, sonuçlar tablosu, ekran görüntüleri, karşılaştırma ve soruların cevapları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8DF90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571C0" w14:textId="1F40652A" w:rsidR="007427C1" w:rsidRPr="007427C1" w:rsidRDefault="00D56DF5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9B5CD" w14:textId="65514C08" w:rsidR="007427C1" w:rsidRP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Öncelikli ve normal kuyruğa müşteri eklemeleri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yapıldı.İşlem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,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or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ve toplam sürel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hesaplandı.Öncelikl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kuyruğun önemi anlaşıldı.</w:t>
            </w:r>
          </w:p>
        </w:tc>
      </w:tr>
      <w:tr w:rsidR="0069615C" w:rsidRPr="007427C1" w14:paraId="17EBBD5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366B0F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5) </w:t>
            </w:r>
            <w:proofErr w:type="spellStart"/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Özdeğerlendirme</w:t>
            </w:r>
            <w:proofErr w:type="spellEnd"/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 Tablosu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B5FB5D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8DB40" w14:textId="5AC90DC8" w:rsidR="007427C1" w:rsidRPr="007427C1" w:rsidRDefault="00D56DF5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0167E" w14:textId="7695E55B" w:rsidR="007427C1" w:rsidRP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İyi emek verdiğimi düşünüyorum.</w:t>
            </w:r>
          </w:p>
        </w:tc>
      </w:tr>
      <w:tr w:rsidR="0069615C" w:rsidRPr="007427C1" w14:paraId="489528C0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C473E" w14:textId="77777777" w:rsidR="007427C1" w:rsidRPr="007427C1" w:rsidRDefault="007427C1" w:rsidP="007427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Topl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5E0AD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92DCD" w14:textId="25471FD6" w:rsidR="007427C1" w:rsidRPr="007427C1" w:rsidRDefault="0069615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9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F1354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</w:p>
        </w:tc>
      </w:tr>
    </w:tbl>
    <w:p w14:paraId="22C605D3" w14:textId="77777777" w:rsidR="009D60CC" w:rsidRDefault="009D60CC" w:rsidP="00BC7981">
      <w:pPr>
        <w:rPr>
          <w:b/>
          <w:lang w:val="tr-TR"/>
        </w:rPr>
      </w:pPr>
    </w:p>
    <w:p w14:paraId="6FC02047" w14:textId="679AC9CA" w:rsidR="007741F7" w:rsidRDefault="00BC7981" w:rsidP="00CD3DC7">
      <w:pPr>
        <w:rPr>
          <w:b/>
        </w:rPr>
      </w:pPr>
      <w:r w:rsidRPr="00EC3614">
        <w:rPr>
          <w:b/>
          <w:lang w:val="tr-TR"/>
        </w:rPr>
        <w:t>Açıklama kısmında yapıldı, yapılmadı bilgisi ve hangi maddelerin nasıl yapıldığı</w:t>
      </w:r>
      <w:r w:rsidR="007B7A7A">
        <w:rPr>
          <w:b/>
          <w:lang w:val="tr-TR"/>
        </w:rPr>
        <w:t xml:space="preserve"> veya neden yapılamadığı</w:t>
      </w:r>
      <w:r w:rsidRPr="00EC3614">
        <w:rPr>
          <w:b/>
          <w:lang w:val="tr-TR"/>
        </w:rPr>
        <w:t xml:space="preserve"> kısaca </w:t>
      </w:r>
      <w:r w:rsidR="007B7A7A">
        <w:rPr>
          <w:b/>
          <w:lang w:val="tr-TR"/>
        </w:rPr>
        <w:t>yazılmalıdır</w:t>
      </w:r>
      <w:r w:rsidRPr="00EC3614">
        <w:rPr>
          <w:b/>
          <w:lang w:val="tr-TR"/>
        </w:rPr>
        <w:t xml:space="preserve">. </w:t>
      </w:r>
      <w:proofErr w:type="spellStart"/>
      <w:r w:rsidR="009D60CC" w:rsidRPr="009D60CC">
        <w:rPr>
          <w:b/>
        </w:rPr>
        <w:t>Tahmini</w:t>
      </w:r>
      <w:proofErr w:type="spellEnd"/>
      <w:r w:rsidR="009D60CC" w:rsidRPr="009D60CC">
        <w:rPr>
          <w:b/>
        </w:rPr>
        <w:t xml:space="preserve"> not </w:t>
      </w:r>
      <w:proofErr w:type="spellStart"/>
      <w:r w:rsidR="009D60CC" w:rsidRPr="009D60CC">
        <w:rPr>
          <w:b/>
        </w:rPr>
        <w:t>kısmına</w:t>
      </w:r>
      <w:proofErr w:type="spellEnd"/>
      <w:r w:rsidR="009D60CC" w:rsidRPr="009D60CC">
        <w:rPr>
          <w:b/>
        </w:rPr>
        <w:t xml:space="preserve"> da </w:t>
      </w:r>
      <w:proofErr w:type="spellStart"/>
      <w:r w:rsidR="009D60CC" w:rsidRPr="009D60CC">
        <w:rPr>
          <w:b/>
        </w:rPr>
        <w:t>ilgili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maddeden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kaç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almayı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beklediğinizi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yazmalısınız</w:t>
      </w:r>
      <w:proofErr w:type="spellEnd"/>
      <w:r w:rsidR="009D60CC" w:rsidRPr="009D60CC">
        <w:rPr>
          <w:b/>
        </w:rPr>
        <w:t>.</w:t>
      </w:r>
    </w:p>
    <w:p w14:paraId="383C36BB" w14:textId="7AE7B3DA" w:rsidR="00260915" w:rsidRPr="00260915" w:rsidRDefault="00260915" w:rsidP="00260915">
      <w:pPr>
        <w:rPr>
          <w:b/>
        </w:rPr>
      </w:pPr>
      <w:r>
        <w:rPr>
          <w:b/>
        </w:rPr>
        <w:t xml:space="preserve">Not: </w:t>
      </w:r>
      <w:proofErr w:type="spellStart"/>
      <w:r w:rsidRPr="00260915">
        <w:rPr>
          <w:b/>
        </w:rPr>
        <w:t>Raporu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teslim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edilmeyen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projeler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değerlendirmeye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alınmayacaktır</w:t>
      </w:r>
      <w:proofErr w:type="spellEnd"/>
      <w:r>
        <w:rPr>
          <w:b/>
        </w:rPr>
        <w:t>.</w:t>
      </w:r>
    </w:p>
    <w:sectPr w:rsidR="00260915" w:rsidRPr="00260915" w:rsidSect="009A7303">
      <w:footerReference w:type="default" r:id="rId32"/>
      <w:footerReference w:type="first" r:id="rId3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7B20B9" w14:textId="77777777" w:rsidR="004146F6" w:rsidRDefault="004146F6" w:rsidP="008C5C2A">
      <w:pPr>
        <w:spacing w:after="0" w:line="240" w:lineRule="auto"/>
      </w:pPr>
      <w:r>
        <w:separator/>
      </w:r>
    </w:p>
  </w:endnote>
  <w:endnote w:type="continuationSeparator" w:id="0">
    <w:p w14:paraId="073D2A44" w14:textId="77777777" w:rsidR="004146F6" w:rsidRDefault="004146F6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A2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61DEBB2F" w:rsidR="00D56DF5" w:rsidRDefault="00D56DF5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5316" w:rsidRPr="003F5316">
          <w:rPr>
            <w:noProof/>
            <w:lang w:val="tr-TR"/>
          </w:rPr>
          <w:t>21</w:t>
        </w:r>
        <w:r>
          <w:fldChar w:fldCharType="end"/>
        </w:r>
      </w:p>
    </w:sdtContent>
  </w:sdt>
  <w:p w14:paraId="6D3B8A90" w14:textId="77777777" w:rsidR="00D56DF5" w:rsidRDefault="00D56DF5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0405627"/>
      <w:docPartObj>
        <w:docPartGallery w:val="Page Numbers (Bottom of Page)"/>
        <w:docPartUnique/>
      </w:docPartObj>
    </w:sdtPr>
    <w:sdtEndPr/>
    <w:sdtContent>
      <w:p w14:paraId="2BBB96B9" w14:textId="741E0CA2" w:rsidR="00D56DF5" w:rsidRDefault="00D56DF5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F5316" w:rsidRPr="003F5316">
          <w:rPr>
            <w:noProof/>
            <w:lang w:val="tr-TR"/>
          </w:rPr>
          <w:t>1</w:t>
        </w:r>
        <w:r>
          <w:fldChar w:fldCharType="end"/>
        </w:r>
      </w:p>
    </w:sdtContent>
  </w:sdt>
  <w:p w14:paraId="020B5AEC" w14:textId="77777777" w:rsidR="00D56DF5" w:rsidRDefault="00D56DF5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BAA350" w14:textId="77777777" w:rsidR="004146F6" w:rsidRDefault="004146F6" w:rsidP="008C5C2A">
      <w:pPr>
        <w:spacing w:after="0" w:line="240" w:lineRule="auto"/>
      </w:pPr>
      <w:r>
        <w:separator/>
      </w:r>
    </w:p>
  </w:footnote>
  <w:footnote w:type="continuationSeparator" w:id="0">
    <w:p w14:paraId="17D7F6C3" w14:textId="77777777" w:rsidR="004146F6" w:rsidRDefault="004146F6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wUAQy7/kywAAAA="/>
  </w:docVars>
  <w:rsids>
    <w:rsidRoot w:val="006333FA"/>
    <w:rsid w:val="000120A2"/>
    <w:rsid w:val="00021FB4"/>
    <w:rsid w:val="0006288F"/>
    <w:rsid w:val="0006496A"/>
    <w:rsid w:val="000710B3"/>
    <w:rsid w:val="00086259"/>
    <w:rsid w:val="000A2D74"/>
    <w:rsid w:val="000B088F"/>
    <w:rsid w:val="000C76C0"/>
    <w:rsid w:val="001030CF"/>
    <w:rsid w:val="0016700D"/>
    <w:rsid w:val="001B7E88"/>
    <w:rsid w:val="001C6C80"/>
    <w:rsid w:val="001D485F"/>
    <w:rsid w:val="00216380"/>
    <w:rsid w:val="0022420C"/>
    <w:rsid w:val="002378AE"/>
    <w:rsid w:val="00252C00"/>
    <w:rsid w:val="00260915"/>
    <w:rsid w:val="002763DD"/>
    <w:rsid w:val="002771E4"/>
    <w:rsid w:val="002A6758"/>
    <w:rsid w:val="00301640"/>
    <w:rsid w:val="003064A8"/>
    <w:rsid w:val="00310109"/>
    <w:rsid w:val="00334B8E"/>
    <w:rsid w:val="0035637B"/>
    <w:rsid w:val="00367AC9"/>
    <w:rsid w:val="003760D1"/>
    <w:rsid w:val="003A1E7A"/>
    <w:rsid w:val="003A60F1"/>
    <w:rsid w:val="003C4C15"/>
    <w:rsid w:val="003C61CF"/>
    <w:rsid w:val="003F5316"/>
    <w:rsid w:val="004146F6"/>
    <w:rsid w:val="00435BBA"/>
    <w:rsid w:val="00442AFA"/>
    <w:rsid w:val="00457339"/>
    <w:rsid w:val="004833DA"/>
    <w:rsid w:val="004C761A"/>
    <w:rsid w:val="004E5B73"/>
    <w:rsid w:val="00514710"/>
    <w:rsid w:val="005629FF"/>
    <w:rsid w:val="0058535C"/>
    <w:rsid w:val="00590231"/>
    <w:rsid w:val="00592512"/>
    <w:rsid w:val="00596A57"/>
    <w:rsid w:val="005A26B9"/>
    <w:rsid w:val="005F1E60"/>
    <w:rsid w:val="006333FA"/>
    <w:rsid w:val="00686F22"/>
    <w:rsid w:val="00693034"/>
    <w:rsid w:val="0069615C"/>
    <w:rsid w:val="006B05E1"/>
    <w:rsid w:val="006B0DA5"/>
    <w:rsid w:val="006B41BF"/>
    <w:rsid w:val="006C2398"/>
    <w:rsid w:val="006D3C2B"/>
    <w:rsid w:val="006E3D9D"/>
    <w:rsid w:val="006E5F93"/>
    <w:rsid w:val="006F0242"/>
    <w:rsid w:val="006F1A24"/>
    <w:rsid w:val="00725043"/>
    <w:rsid w:val="007427C1"/>
    <w:rsid w:val="007741F7"/>
    <w:rsid w:val="007A5085"/>
    <w:rsid w:val="007B458A"/>
    <w:rsid w:val="007B7A7A"/>
    <w:rsid w:val="007D3DCA"/>
    <w:rsid w:val="00831355"/>
    <w:rsid w:val="0083208E"/>
    <w:rsid w:val="00847EFC"/>
    <w:rsid w:val="008608A6"/>
    <w:rsid w:val="00895366"/>
    <w:rsid w:val="008B09EA"/>
    <w:rsid w:val="008C5C2A"/>
    <w:rsid w:val="00916024"/>
    <w:rsid w:val="00966569"/>
    <w:rsid w:val="0099005B"/>
    <w:rsid w:val="009A7303"/>
    <w:rsid w:val="009C0BEC"/>
    <w:rsid w:val="009D60CC"/>
    <w:rsid w:val="009F66D3"/>
    <w:rsid w:val="00A01CE0"/>
    <w:rsid w:val="00A2496B"/>
    <w:rsid w:val="00A25840"/>
    <w:rsid w:val="00A444C5"/>
    <w:rsid w:val="00A4568D"/>
    <w:rsid w:val="00A74C59"/>
    <w:rsid w:val="00A81B4C"/>
    <w:rsid w:val="00A82771"/>
    <w:rsid w:val="00A949C1"/>
    <w:rsid w:val="00A97FA9"/>
    <w:rsid w:val="00AA4C81"/>
    <w:rsid w:val="00AA4E02"/>
    <w:rsid w:val="00AD51FD"/>
    <w:rsid w:val="00AF4812"/>
    <w:rsid w:val="00B039CB"/>
    <w:rsid w:val="00B3317F"/>
    <w:rsid w:val="00B626F8"/>
    <w:rsid w:val="00BA7BE1"/>
    <w:rsid w:val="00BB513D"/>
    <w:rsid w:val="00BC33CF"/>
    <w:rsid w:val="00BC7981"/>
    <w:rsid w:val="00BD21CF"/>
    <w:rsid w:val="00C13972"/>
    <w:rsid w:val="00C314E1"/>
    <w:rsid w:val="00C561A9"/>
    <w:rsid w:val="00C8644B"/>
    <w:rsid w:val="00C86526"/>
    <w:rsid w:val="00C91E9A"/>
    <w:rsid w:val="00CA45B7"/>
    <w:rsid w:val="00CB78D1"/>
    <w:rsid w:val="00CD3DC7"/>
    <w:rsid w:val="00CE11AB"/>
    <w:rsid w:val="00CF6A29"/>
    <w:rsid w:val="00D03977"/>
    <w:rsid w:val="00D56DF5"/>
    <w:rsid w:val="00D62422"/>
    <w:rsid w:val="00D76A94"/>
    <w:rsid w:val="00D8159D"/>
    <w:rsid w:val="00D824D5"/>
    <w:rsid w:val="00DA2765"/>
    <w:rsid w:val="00DA60EA"/>
    <w:rsid w:val="00DA632C"/>
    <w:rsid w:val="00DB1DBE"/>
    <w:rsid w:val="00DC53C8"/>
    <w:rsid w:val="00DC58B3"/>
    <w:rsid w:val="00DC742A"/>
    <w:rsid w:val="00DD2CA0"/>
    <w:rsid w:val="00DD7453"/>
    <w:rsid w:val="00DE7634"/>
    <w:rsid w:val="00DF1B8A"/>
    <w:rsid w:val="00E02785"/>
    <w:rsid w:val="00E079A5"/>
    <w:rsid w:val="00E07DAD"/>
    <w:rsid w:val="00E37E95"/>
    <w:rsid w:val="00E437E4"/>
    <w:rsid w:val="00E452B5"/>
    <w:rsid w:val="00E45FC4"/>
    <w:rsid w:val="00E63A24"/>
    <w:rsid w:val="00E63DC0"/>
    <w:rsid w:val="00E9695B"/>
    <w:rsid w:val="00EC3614"/>
    <w:rsid w:val="00ED3C10"/>
    <w:rsid w:val="00EE21B3"/>
    <w:rsid w:val="00EE553F"/>
    <w:rsid w:val="00EF0A95"/>
    <w:rsid w:val="00EF4B48"/>
    <w:rsid w:val="00F35EC1"/>
    <w:rsid w:val="00F47878"/>
    <w:rsid w:val="00FC5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DB1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42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1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42F3A92-8D86-4E15-AAF7-A33C9CFBA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6</Words>
  <Characters>13545</Characters>
  <Application>Microsoft Office Word</Application>
  <DocSecurity>0</DocSecurity>
  <Lines>112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Ali Kamacı</cp:lastModifiedBy>
  <cp:revision>4</cp:revision>
  <dcterms:created xsi:type="dcterms:W3CDTF">2022-12-05T18:43:00Z</dcterms:created>
  <dcterms:modified xsi:type="dcterms:W3CDTF">2022-12-05T18:43:00Z</dcterms:modified>
</cp:coreProperties>
</file>